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BC6B3" w14:textId="194A0873" w:rsidR="00A56350" w:rsidRPr="00A56350" w:rsidRDefault="00A56350" w:rsidP="00A56350">
      <w:pPr>
        <w:jc w:val="center"/>
        <w:rPr>
          <w:rFonts w:ascii="Times New Roman" w:eastAsia="標楷體" w:hAnsi="Times New Roman" w:cs="Times New Roman"/>
          <w:b/>
        </w:rPr>
      </w:pPr>
      <w:r w:rsidRPr="00A56350">
        <w:rPr>
          <w:rFonts w:ascii="Times New Roman" w:eastAsia="標楷體" w:hAnsi="Times New Roman" w:cs="Times New Roman"/>
          <w:b/>
          <w:sz w:val="32"/>
          <w:szCs w:val="32"/>
        </w:rPr>
        <w:t xml:space="preserve">CPP </w:t>
      </w:r>
      <w:r w:rsidR="00C44613">
        <w:rPr>
          <w:rFonts w:ascii="Times New Roman" w:eastAsia="標楷體" w:hAnsi="Times New Roman" w:cs="Times New Roman"/>
          <w:b/>
          <w:sz w:val="32"/>
          <w:szCs w:val="32"/>
        </w:rPr>
        <w:t xml:space="preserve">Coding </w:t>
      </w:r>
      <w:r w:rsidRPr="00A56350">
        <w:rPr>
          <w:rFonts w:ascii="Times New Roman" w:eastAsia="標楷體" w:hAnsi="Times New Roman" w:cs="Times New Roman"/>
          <w:b/>
          <w:sz w:val="32"/>
          <w:szCs w:val="32"/>
        </w:rPr>
        <w:t>Problem</w:t>
      </w:r>
    </w:p>
    <w:tbl>
      <w:tblPr>
        <w:tblW w:w="9889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889"/>
      </w:tblGrid>
      <w:tr w:rsidR="00A56350" w:rsidRPr="00A56350" w14:paraId="4DCD5E40" w14:textId="77777777" w:rsidTr="00694CC9">
        <w:trPr>
          <w:trHeight w:val="680"/>
        </w:trPr>
        <w:tc>
          <w:tcPr>
            <w:tcW w:w="9889" w:type="dxa"/>
            <w:shd w:val="clear" w:color="auto" w:fill="auto"/>
            <w:vAlign w:val="center"/>
          </w:tcPr>
          <w:p w14:paraId="69827B9E" w14:textId="5E35C8BB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Subject: </w:t>
            </w:r>
            <w:r w:rsidR="00B437C3">
              <w:rPr>
                <w:rFonts w:ascii="Times New Roman" w:eastAsia="標楷體" w:hAnsi="Times New Roman" w:cs="Times New Roman" w:hint="eastAsia"/>
                <w:b/>
                <w:bCs/>
                <w:sz w:val="28"/>
                <w:szCs w:val="28"/>
              </w:rPr>
              <w:t>De</w:t>
            </w:r>
            <w:r w:rsidR="00B437C3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bugging Code</w:t>
            </w:r>
          </w:p>
        </w:tc>
      </w:tr>
      <w:tr w:rsidR="00A56350" w:rsidRPr="00A56350" w14:paraId="1C630D63" w14:textId="77777777" w:rsidTr="00694CC9">
        <w:trPr>
          <w:trHeight w:val="680"/>
        </w:trPr>
        <w:tc>
          <w:tcPr>
            <w:tcW w:w="9889" w:type="dxa"/>
            <w:shd w:val="clear" w:color="auto" w:fill="auto"/>
            <w:vAlign w:val="center"/>
          </w:tcPr>
          <w:p w14:paraId="5AA58EC5" w14:textId="0122FAAE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Contributor: </w:t>
            </w:r>
            <w:r w:rsidR="00165DB1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Yen-Chen Chiu</w:t>
            </w:r>
          </w:p>
        </w:tc>
      </w:tr>
      <w:tr w:rsidR="00A56350" w:rsidRPr="00A56350" w14:paraId="0ADCA6B0" w14:textId="77777777" w:rsidTr="00694CC9">
        <w:trPr>
          <w:trHeight w:val="680"/>
        </w:trPr>
        <w:tc>
          <w:tcPr>
            <w:tcW w:w="9889" w:type="dxa"/>
            <w:shd w:val="clear" w:color="auto" w:fill="auto"/>
            <w:vAlign w:val="center"/>
          </w:tcPr>
          <w:p w14:paraId="1CCA80E0" w14:textId="4D1E76F1" w:rsidR="00165DB1" w:rsidRPr="00165DB1" w:rsidRDefault="00A56350" w:rsidP="00B41590">
            <w:pPr>
              <w:jc w:val="both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Main testing concept: </w:t>
            </w:r>
            <w:r w:rsidR="00401CEE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Code Reviewing</w:t>
            </w:r>
            <w:r w:rsidR="00832D27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, working with others.</w:t>
            </w:r>
          </w:p>
          <w:tbl>
            <w:tblPr>
              <w:tblW w:w="9418" w:type="dxa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4882"/>
              <w:gridCol w:w="4536"/>
            </w:tblGrid>
            <w:tr w:rsidR="00A56350" w:rsidRPr="00A56350" w14:paraId="05B5286D" w14:textId="77777777" w:rsidTr="00B41590">
              <w:tc>
                <w:tcPr>
                  <w:tcW w:w="4882" w:type="dxa"/>
                  <w:tcBorders>
                    <w:bottom w:val="single" w:sz="4" w:space="0" w:color="000000" w:themeColor="text1"/>
                  </w:tcBorders>
                </w:tcPr>
                <w:p w14:paraId="77F18783" w14:textId="77777777" w:rsidR="00A56350" w:rsidRPr="00A56350" w:rsidRDefault="00A56350" w:rsidP="00B41590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b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000000" w:themeColor="text1"/>
                  </w:tcBorders>
                </w:tcPr>
                <w:p w14:paraId="07E8B6B0" w14:textId="77777777" w:rsidR="00A56350" w:rsidRPr="00A56350" w:rsidRDefault="00A56350" w:rsidP="00B41590">
                  <w:pPr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b/>
                      <w:sz w:val="28"/>
                      <w:szCs w:val="28"/>
                    </w:rPr>
                    <w:t>Functions</w:t>
                  </w:r>
                </w:p>
              </w:tc>
            </w:tr>
            <w:tr w:rsidR="00A56350" w:rsidRPr="00A56350" w14:paraId="0A4194C1" w14:textId="77777777" w:rsidTr="00B41590">
              <w:tc>
                <w:tcPr>
                  <w:tcW w:w="4882" w:type="dxa"/>
                  <w:tcBorders>
                    <w:top w:val="single" w:sz="4" w:space="0" w:color="000000" w:themeColor="text1"/>
                  </w:tcBorders>
                </w:tcPr>
                <w:p w14:paraId="11DC90B4" w14:textId="608E74FD" w:rsidR="00A56350" w:rsidRPr="00A56350" w:rsidRDefault="004A284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C++ BASICS </w:t>
                  </w:r>
                </w:p>
                <w:p w14:paraId="55A7F838" w14:textId="5F7F602B" w:rsidR="00A56350" w:rsidRPr="00A56350" w:rsidRDefault="004A284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FLOW OF CONTROL </w:t>
                  </w:r>
                </w:p>
                <w:p w14:paraId="27EA6A57" w14:textId="23C6D8B4" w:rsidR="00A56350" w:rsidRPr="00A56350" w:rsidRDefault="0017111F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FUNCTION BASICS </w:t>
                  </w:r>
                </w:p>
                <w:p w14:paraId="66FE57F5" w14:textId="38C664A4" w:rsidR="00A56350" w:rsidRPr="00A56350" w:rsidRDefault="002F22B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PARAMETERS AND OVERLOADING </w:t>
                  </w:r>
                </w:p>
                <w:p w14:paraId="46812F5D" w14:textId="4174F505" w:rsidR="00A56350" w:rsidRPr="00A56350" w:rsidRDefault="00387F0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ARRAYS </w:t>
                  </w:r>
                </w:p>
                <w:p w14:paraId="6502E90F" w14:textId="285859F9" w:rsidR="00A56350" w:rsidRPr="00A56350" w:rsidRDefault="002F22B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 </w:t>
                  </w:r>
                </w:p>
                <w:p w14:paraId="3BB3E254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CONSTRUCTORS AND OTHER TOOLS </w:t>
                  </w:r>
                </w:p>
                <w:p w14:paraId="7EFE9058" w14:textId="02E8EC79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□ OPERATOR OVERLOADING, FRIENDS,</w:t>
                  </w:r>
                  <w:r w:rsidR="0093078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ND</w:t>
                  </w:r>
                  <w:r w:rsidR="0093078F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FERENCES </w:t>
                  </w:r>
                </w:p>
                <w:p w14:paraId="06F48C63" w14:textId="5BCD19FC" w:rsidR="00A56350" w:rsidRPr="00A56350" w:rsidRDefault="002F22B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INGS </w:t>
                  </w:r>
                </w:p>
                <w:p w14:paraId="6EBA74B9" w14:textId="690E4F6B" w:rsidR="00A56350" w:rsidRPr="00A56350" w:rsidRDefault="004A284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000000" w:themeColor="text1"/>
                  </w:tcBorders>
                </w:tcPr>
                <w:p w14:paraId="021CD758" w14:textId="05BF1535" w:rsidR="00A56350" w:rsidRPr="00A56350" w:rsidRDefault="00387F0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EPARATE COMPILATION AND NAMESPACES </w:t>
                  </w:r>
                </w:p>
                <w:p w14:paraId="277E0172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STREAMS AND FILE I/O </w:t>
                  </w:r>
                </w:p>
                <w:p w14:paraId="280A27EB" w14:textId="1F0179F4" w:rsidR="00A56350" w:rsidRPr="00A56350" w:rsidRDefault="00387F0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RECURSION </w:t>
                  </w:r>
                </w:p>
                <w:p w14:paraId="28AA2103" w14:textId="7CA227FF" w:rsidR="00A56350" w:rsidRPr="00A56350" w:rsidRDefault="00387F0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□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INHERITANCE </w:t>
                  </w:r>
                </w:p>
                <w:p w14:paraId="21C1443D" w14:textId="5228E71A" w:rsidR="00A56350" w:rsidRPr="00A56350" w:rsidRDefault="00387F0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□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POLYMORPHISM AND VIRTUAL FUNCTIONS </w:t>
                  </w:r>
                </w:p>
                <w:p w14:paraId="0E638AF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TEMPLATES </w:t>
                  </w:r>
                </w:p>
                <w:p w14:paraId="1BD6DF0E" w14:textId="3E066454" w:rsidR="00A56350" w:rsidRPr="00A56350" w:rsidRDefault="002F22B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LINKED DATA STRUCTURES </w:t>
                  </w:r>
                </w:p>
                <w:p w14:paraId="1D37CDD7" w14:textId="5FD176C5" w:rsidR="00A56350" w:rsidRPr="00A56350" w:rsidRDefault="00D9114F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EXCEPTION HANDLING </w:t>
                  </w:r>
                </w:p>
                <w:p w14:paraId="00E07BF7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□ STANDARD TEMPLATE LIBRARY </w:t>
                  </w:r>
                </w:p>
                <w:p w14:paraId="3F005174" w14:textId="77CE09DE" w:rsidR="00A56350" w:rsidRPr="00A56350" w:rsidRDefault="004A2848" w:rsidP="00B41590">
                  <w:pPr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4A2848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■</w:t>
                  </w:r>
                  <w:r w:rsidR="00A56350" w:rsidRPr="00A5635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PATTERNS AND UML</w:t>
                  </w:r>
                </w:p>
              </w:tc>
            </w:tr>
          </w:tbl>
          <w:p w14:paraId="10F4653E" w14:textId="77777777" w:rsidR="00A56350" w:rsidRPr="00A56350" w:rsidRDefault="00A56350" w:rsidP="00B41590">
            <w:pPr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</w:p>
        </w:tc>
      </w:tr>
      <w:tr w:rsidR="00A56350" w:rsidRPr="00A56350" w14:paraId="7516B2A9" w14:textId="77777777" w:rsidTr="00174C25">
        <w:trPr>
          <w:trHeight w:val="8779"/>
        </w:trPr>
        <w:tc>
          <w:tcPr>
            <w:tcW w:w="9889" w:type="dxa"/>
          </w:tcPr>
          <w:p w14:paraId="4DF35307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Description:</w:t>
            </w:r>
          </w:p>
          <w:p w14:paraId="188A98F8" w14:textId="19291B6B" w:rsidR="00761D58" w:rsidRPr="00761D58" w:rsidRDefault="00761D58" w:rsidP="00761D58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4D1781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B</w:t>
            </w:r>
            <w:r w:rsidRPr="004D1781">
              <w:rPr>
                <w:rFonts w:ascii="Times New Roman" w:eastAsia="標楷體" w:hAnsi="Times New Roman" w:cs="Times New Roman"/>
                <w:b/>
                <w:bCs/>
                <w:szCs w:val="24"/>
              </w:rPr>
              <w:t>ackground Story</w:t>
            </w:r>
            <w:r w:rsidR="004D1781">
              <w:rPr>
                <w:rFonts w:ascii="Times New Roman" w:eastAsia="標楷體" w:hAnsi="Times New Roman" w:cs="Times New Roman"/>
                <w:b/>
                <w:bCs/>
                <w:szCs w:val="24"/>
              </w:rPr>
              <w:t xml:space="preserve"> </w:t>
            </w:r>
            <w:r w:rsidR="004D1781">
              <w:rPr>
                <w:rFonts w:ascii="Times New Roman" w:eastAsia="標楷體" w:hAnsi="Times New Roman" w:cs="Times New Roman"/>
                <w:szCs w:val="24"/>
              </w:rPr>
              <w:t>(</w:t>
            </w:r>
            <w:r w:rsidR="004559CB" w:rsidRPr="002F0119">
              <w:rPr>
                <w:rFonts w:ascii="Times New Roman" w:eastAsia="標楷體" w:hAnsi="Times New Roman" w:cs="Times New Roman"/>
                <w:i/>
                <w:szCs w:val="24"/>
              </w:rPr>
              <w:t>*</w:t>
            </w:r>
            <w:r w:rsidR="004D1781" w:rsidRPr="002F0119">
              <w:rPr>
                <w:rFonts w:ascii="Times New Roman" w:eastAsia="標楷體" w:hAnsi="Times New Roman" w:cs="Times New Roman"/>
                <w:i/>
                <w:szCs w:val="24"/>
              </w:rPr>
              <w:t>Skippable</w:t>
            </w:r>
            <w:r w:rsidR="004D1781">
              <w:rPr>
                <w:rFonts w:ascii="Times New Roman" w:eastAsia="標楷體" w:hAnsi="Times New Roman" w:cs="Times New Roman"/>
                <w:szCs w:val="24"/>
              </w:rPr>
              <w:t>)</w:t>
            </w:r>
            <w:r w:rsidRPr="00761D58"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  <w:p w14:paraId="73CD7D02" w14:textId="2DFEEEC6" w:rsidR="007409B3" w:rsidRDefault="00983174" w:rsidP="00401CEE">
            <w:pPr>
              <w:ind w:firstLineChars="200" w:firstLine="48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As a programmer, you always need to debug. Today, your job is to review and debug codes of programs in a project due to your PM (Project Manager) had told you there are some bugs in this program.</w:t>
            </w:r>
          </w:p>
          <w:p w14:paraId="29D9F80E" w14:textId="62DEB934" w:rsidR="00116931" w:rsidRPr="00761D58" w:rsidRDefault="00E51712" w:rsidP="00761D58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4D1781">
              <w:rPr>
                <w:rFonts w:ascii="Times New Roman" w:eastAsia="標楷體" w:hAnsi="Times New Roman" w:cs="Times New Roman"/>
                <w:b/>
                <w:bCs/>
                <w:szCs w:val="24"/>
              </w:rPr>
              <w:t>Brief Introduction</w:t>
            </w:r>
            <w:r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  <w:p w14:paraId="749B5C3D" w14:textId="024661B6" w:rsidR="00116931" w:rsidRDefault="00AF77AE" w:rsidP="006A07BD">
            <w:pPr>
              <w:ind w:firstLineChars="200" w:firstLine="48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this coding problem, you’d have a program project that can be built and run. But you have to understand how it works, and </w:t>
            </w:r>
            <w:r>
              <w:rPr>
                <w:rFonts w:ascii="Times New Roman" w:eastAsia="Times New Roman" w:hAnsi="Times New Roman" w:cs="Times New Roman"/>
                <w:color w:val="C00000"/>
                <w:u w:val="single"/>
              </w:rPr>
              <w:t>fix bugs</w:t>
            </w:r>
            <w:r>
              <w:rPr>
                <w:rFonts w:ascii="Times New Roman" w:eastAsia="Times New Roman" w:hAnsi="Times New Roman" w:cs="Times New Roman"/>
              </w:rPr>
              <w:t xml:space="preserve"> to meet the requirements.</w:t>
            </w:r>
          </w:p>
          <w:p w14:paraId="0721B521" w14:textId="1EBF3119" w:rsidR="00761D58" w:rsidRPr="00E51712" w:rsidRDefault="00E51712" w:rsidP="00E51712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4D1781"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P</w:t>
            </w:r>
            <w:r w:rsidRPr="004D1781">
              <w:rPr>
                <w:rFonts w:ascii="Times New Roman" w:eastAsia="標楷體" w:hAnsi="Times New Roman" w:cs="Times New Roman"/>
                <w:b/>
                <w:bCs/>
                <w:szCs w:val="24"/>
              </w:rPr>
              <w:t>rogram Guideline</w:t>
            </w:r>
            <w:r>
              <w:rPr>
                <w:rFonts w:ascii="Times New Roman" w:eastAsia="標楷體" w:hAnsi="Times New Roman" w:cs="Times New Roman"/>
                <w:szCs w:val="24"/>
              </w:rPr>
              <w:t>:</w:t>
            </w:r>
          </w:p>
          <w:p w14:paraId="03DEDB0A" w14:textId="0615FCAE" w:rsidR="00AF77AE" w:rsidRDefault="00AF77AE" w:rsidP="00AF77AE">
            <w:pPr>
              <w:ind w:firstLine="4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is program is a </w:t>
            </w:r>
            <w:r>
              <w:rPr>
                <w:rFonts w:ascii="Times New Roman" w:eastAsia="Times New Roman" w:hAnsi="Times New Roman" w:cs="Times New Roman"/>
                <w:color w:val="C00000"/>
              </w:rPr>
              <w:t>sorting system</w:t>
            </w:r>
            <w:r>
              <w:rPr>
                <w:rFonts w:ascii="Times New Roman" w:eastAsia="Times New Roman" w:hAnsi="Times New Roman" w:cs="Times New Roman"/>
              </w:rPr>
              <w:t xml:space="preserve">, which can sort a list of names of guests who are invited by a host or other invited guests. A host can only invite guests, while a guest not only can be invited but can invite more guests as well. </w:t>
            </w:r>
          </w:p>
          <w:p w14:paraId="148B5397" w14:textId="657DF65A" w:rsidR="00C171B9" w:rsidRPr="00C171B9" w:rsidRDefault="00C171B9" w:rsidP="00AF77AE">
            <w:pPr>
              <w:ind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re are </w:t>
            </w:r>
            <w:r w:rsidRPr="00C0294F">
              <w:rPr>
                <w:rFonts w:ascii="Times New Roman" w:hAnsi="Times New Roman" w:cs="Times New Roman"/>
                <w:u w:val="single"/>
              </w:rPr>
              <w:t>3 types</w:t>
            </w:r>
            <w:r>
              <w:rPr>
                <w:rFonts w:ascii="Times New Roman" w:hAnsi="Times New Roman" w:cs="Times New Roman"/>
              </w:rPr>
              <w:t xml:space="preserve"> of people</w:t>
            </w:r>
            <w:r w:rsidR="00203389">
              <w:rPr>
                <w:rFonts w:ascii="Times New Roman" w:hAnsi="Times New Roman" w:cs="Times New Roman"/>
              </w:rPr>
              <w:t>: host, VIP guest, and non-VIP guest.</w:t>
            </w:r>
          </w:p>
          <w:p w14:paraId="1785CA6E" w14:textId="53970DB0" w:rsidR="00AF77AE" w:rsidRDefault="00AF77AE" w:rsidP="00AF77AE">
            <w:pPr>
              <w:ind w:firstLine="4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 host</w:t>
            </w:r>
            <w:r w:rsidR="007803DB">
              <w:rPr>
                <w:rFonts w:ascii="Times New Roman" w:eastAsia="Times New Roman" w:hAnsi="Times New Roman" w:cs="Times New Roman"/>
              </w:rPr>
              <w:t xml:space="preserve"> or a VIP guest</w:t>
            </w:r>
            <w:r>
              <w:rPr>
                <w:rFonts w:ascii="Times New Roman" w:eastAsia="Times New Roman" w:hAnsi="Times New Roman" w:cs="Times New Roman"/>
              </w:rPr>
              <w:t xml:space="preserve"> can invite unlimited number of</w:t>
            </w:r>
            <w:r w:rsidR="007803DB">
              <w:rPr>
                <w:rFonts w:ascii="Times New Roman" w:eastAsia="Times New Roman" w:hAnsi="Times New Roman" w:cs="Times New Roman"/>
              </w:rPr>
              <w:t xml:space="preserve"> any</w:t>
            </w:r>
            <w:r>
              <w:rPr>
                <w:rFonts w:ascii="Times New Roman" w:eastAsia="Times New Roman" w:hAnsi="Times New Roman" w:cs="Times New Roman"/>
              </w:rPr>
              <w:t xml:space="preserve"> guests</w:t>
            </w:r>
            <w:r w:rsidR="007803DB">
              <w:rPr>
                <w:rFonts w:ascii="新細明體" w:eastAsia="新細明體" w:hAnsi="新細明體" w:cs="新細明體"/>
              </w:rPr>
              <w:t>.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7803DB">
              <w:rPr>
                <w:rFonts w:ascii="Times New Roman" w:eastAsia="Times New Roman" w:hAnsi="Times New Roman" w:cs="Times New Roman"/>
              </w:rPr>
              <w:t>But a non-VIP</w:t>
            </w:r>
            <w:r>
              <w:rPr>
                <w:rFonts w:ascii="Times New Roman" w:eastAsia="Times New Roman" w:hAnsi="Times New Roman" w:cs="Times New Roman"/>
              </w:rPr>
              <w:t xml:space="preserve"> guest can only invite up to 3 </w:t>
            </w:r>
            <w:r w:rsidR="007803DB">
              <w:rPr>
                <w:rFonts w:ascii="Times New Roman" w:eastAsia="Times New Roman" w:hAnsi="Times New Roman" w:cs="Times New Roman"/>
              </w:rPr>
              <w:t xml:space="preserve">non-VIP </w:t>
            </w:r>
            <w:r>
              <w:rPr>
                <w:rFonts w:ascii="Times New Roman" w:eastAsia="Times New Roman" w:hAnsi="Times New Roman" w:cs="Times New Roman"/>
              </w:rPr>
              <w:t>guests</w:t>
            </w:r>
            <w:r w:rsidR="00065DB6">
              <w:rPr>
                <w:rFonts w:ascii="Times New Roman" w:eastAsia="Times New Roman" w:hAnsi="Times New Roman" w:cs="Times New Roman"/>
              </w:rPr>
              <w:t>, and unlimited number of VIP guests.</w:t>
            </w:r>
          </w:p>
          <w:p w14:paraId="14AED07F" w14:textId="4434CDF1" w:rsidR="00635F27" w:rsidRDefault="00AF77AE" w:rsidP="00AF77AE">
            <w:pPr>
              <w:ind w:firstLineChars="200" w:firstLine="48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Every guest has a priority number (</w:t>
            </w:r>
            <m:oMath>
              <m:r>
                <w:rPr>
                  <w:rFonts w:ascii="Cambria Math" w:eastAsia="Cambria Math" w:hAnsi="Cambria Math" w:cs="Cambria Math"/>
                </w:rPr>
                <m:t>Prio</m:t>
              </m:r>
            </m:oMath>
            <w:r>
              <w:rPr>
                <w:rFonts w:ascii="Times New Roman" w:eastAsia="Times New Roman" w:hAnsi="Times New Roman" w:cs="Times New Roman"/>
              </w:rPr>
              <w:t>). The priority number determines if the guest is allowed to invite other guests.</w:t>
            </w:r>
            <w:r w:rsidR="00221CC9">
              <w:rPr>
                <w:rFonts w:ascii="Times New Roman" w:eastAsia="Times New Roman" w:hAnsi="Times New Roman" w:cs="Times New Roman"/>
              </w:rPr>
              <w:t xml:space="preserve"> For a non-VIP guest, its </w:t>
            </w:r>
            <m:oMath>
              <m:r>
                <w:rPr>
                  <w:rFonts w:ascii="Cambria Math" w:eastAsia="Times New Roman" w:hAnsi="Cambria Math" w:cs="Times New Roman"/>
                </w:rPr>
                <m:t>Prio</m:t>
              </m:r>
            </m:oMath>
            <w:r w:rsidR="00221CC9">
              <w:rPr>
                <w:rFonts w:ascii="Times New Roman" w:eastAsia="Times New Roman" w:hAnsi="Times New Roman" w:cs="Times New Roman"/>
              </w:rPr>
              <w:t xml:space="preserve"> is equal to </w:t>
            </w:r>
            <w:r w:rsidR="0097410C">
              <w:rPr>
                <w:rFonts w:ascii="Times New Roman" w:eastAsia="Times New Roman" w:hAnsi="Times New Roman" w:cs="Times New Roman"/>
              </w:rPr>
              <w:t xml:space="preserve">its </w:t>
            </w:r>
            <w:r w:rsidR="0097410C">
              <w:rPr>
                <w:rFonts w:ascii="Times New Roman" w:eastAsia="Times New Roman" w:hAnsi="Times New Roman" w:cs="Times New Roman"/>
              </w:rPr>
              <w:t>inviter’s</w:t>
            </w:r>
            <w:r w:rsidR="0097410C">
              <w:rPr>
                <w:rFonts w:ascii="Times New Roman" w:eastAsia="Times New Roman" w:hAnsi="Times New Roman" w:cs="Times New Roman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</w:rPr>
                <m:t>Prio+1</m:t>
              </m:r>
            </m:oMath>
            <w:r w:rsidR="0097410C">
              <w:rPr>
                <w:rFonts w:ascii="Times New Roman" w:eastAsia="Times New Roman" w:hAnsi="Times New Roman" w:cs="Times New Roman"/>
              </w:rPr>
              <w:t>.</w:t>
            </w:r>
            <w:r w:rsidR="0097410C">
              <w:rPr>
                <w:rFonts w:ascii="Times New Roman" w:eastAsia="Times New Roman" w:hAnsi="Times New Roman" w:cs="Times New Roman"/>
              </w:rPr>
              <w:br/>
            </w:r>
            <w:r>
              <w:rPr>
                <w:rFonts w:ascii="Times New Roman" w:eastAsia="Times New Roman" w:hAnsi="Times New Roman" w:cs="Times New Roman"/>
              </w:rPr>
              <w:t xml:space="preserve">(For details, please see the </w:t>
            </w:r>
            <w:r>
              <w:rPr>
                <w:rFonts w:ascii="Times New Roman" w:eastAsia="Times New Roman" w:hAnsi="Times New Roman" w:cs="Times New Roman"/>
                <w:u w:val="single"/>
              </w:rPr>
              <w:t>rules</w:t>
            </w:r>
            <w:r>
              <w:rPr>
                <w:rFonts w:ascii="Times New Roman" w:eastAsia="Times New Roman" w:hAnsi="Times New Roman" w:cs="Times New Roman"/>
              </w:rPr>
              <w:t xml:space="preserve"> below.)</w:t>
            </w:r>
          </w:p>
          <w:p w14:paraId="686FD18C" w14:textId="23FC9020" w:rsidR="00F53F19" w:rsidRDefault="00D07620" w:rsidP="00A95403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b/>
                <w:bCs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P</w:t>
            </w:r>
            <w:r>
              <w:rPr>
                <w:rFonts w:ascii="Times New Roman" w:eastAsia="標楷體" w:hAnsi="Times New Roman" w:cs="Times New Roman"/>
                <w:b/>
                <w:bCs/>
                <w:szCs w:val="24"/>
              </w:rPr>
              <w:t>riority Number</w:t>
            </w:r>
            <w:r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bCs/>
                <w:szCs w:val="24"/>
              </w:rPr>
              <w:t>/</w:t>
            </w:r>
            <w:r>
              <w:t xml:space="preserve"> </w:t>
            </w:r>
            <w:r>
              <w:rPr>
                <w:rFonts w:ascii="Times New Roman" w:eastAsia="標楷體" w:hAnsi="Times New Roman" w:cs="Times New Roman" w:hint="eastAsia"/>
                <w:b/>
                <w:bCs/>
                <w:szCs w:val="24"/>
              </w:rPr>
              <w:t>I</w:t>
            </w:r>
            <w:r w:rsidRPr="00D07620">
              <w:rPr>
                <w:rFonts w:ascii="Times New Roman" w:eastAsia="標楷體" w:hAnsi="Times New Roman" w:cs="Times New Roman"/>
                <w:b/>
                <w:bCs/>
                <w:szCs w:val="24"/>
              </w:rPr>
              <w:t>nvitations</w:t>
            </w:r>
            <w:r>
              <w:rPr>
                <w:rFonts w:ascii="Times New Roman" w:eastAsia="標楷體" w:hAnsi="Times New Roman" w:cs="Times New Roman"/>
                <w:b/>
                <w:bCs/>
                <w:szCs w:val="24"/>
              </w:rPr>
              <w:t xml:space="preserve"> </w:t>
            </w:r>
            <w:r w:rsidR="00F53F19">
              <w:rPr>
                <w:rFonts w:ascii="Times New Roman" w:eastAsia="標楷體" w:hAnsi="Times New Roman" w:cs="Times New Roman"/>
                <w:b/>
                <w:bCs/>
                <w:szCs w:val="24"/>
              </w:rPr>
              <w:t>Rules:</w:t>
            </w:r>
          </w:p>
          <w:tbl>
            <w:tblPr>
              <w:tblStyle w:val="a7"/>
              <w:tblW w:w="8569" w:type="dxa"/>
              <w:tblInd w:w="960" w:type="dxa"/>
              <w:tblLayout w:type="fixed"/>
              <w:tblLook w:val="04A0" w:firstRow="1" w:lastRow="0" w:firstColumn="1" w:lastColumn="0" w:noHBand="0" w:noVBand="1"/>
            </w:tblPr>
            <w:tblGrid>
              <w:gridCol w:w="1481"/>
              <w:gridCol w:w="2552"/>
              <w:gridCol w:w="4536"/>
            </w:tblGrid>
            <w:tr w:rsidR="0045233C" w14:paraId="4AD473D6" w14:textId="77777777" w:rsidTr="008F5941">
              <w:tc>
                <w:tcPr>
                  <w:tcW w:w="1481" w:type="dxa"/>
                  <w:shd w:val="clear" w:color="auto" w:fill="DDD9C3" w:themeFill="background2" w:themeFillShade="E6"/>
                </w:tcPr>
                <w:p w14:paraId="731ADB3D" w14:textId="6BD912A4" w:rsidR="0045233C" w:rsidRDefault="008F5941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Person type</w:t>
                  </w:r>
                </w:p>
              </w:tc>
              <w:tc>
                <w:tcPr>
                  <w:tcW w:w="2552" w:type="dxa"/>
                  <w:shd w:val="clear" w:color="auto" w:fill="DDD9C3" w:themeFill="background2" w:themeFillShade="E6"/>
                </w:tcPr>
                <w:p w14:paraId="3D4CB8CC" w14:textId="40453C50" w:rsidR="0045233C" w:rsidRDefault="0045233C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 xml:space="preserve">Priority Number </w:t>
                  </w:r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(</w:t>
                  </w:r>
                  <m:oMath>
                    <m:r>
                      <w:rPr>
                        <w:rFonts w:ascii="Cambria Math" w:eastAsia="標楷體" w:hAnsi="Cambria Math" w:cs="Times New Roman"/>
                        <w:szCs w:val="24"/>
                      </w:rPr>
                      <m:t>Prio</m:t>
                    </m:r>
                  </m:oMath>
                  <w:r>
                    <w:rPr>
                      <w:rFonts w:ascii="Times New Roman" w:eastAsia="標楷體" w:hAnsi="Times New Roman" w:cs="Times New Roman" w:hint="eastAsia"/>
                      <w:szCs w:val="24"/>
                    </w:rPr>
                    <w:t>)</w:t>
                  </w:r>
                </w:p>
              </w:tc>
              <w:tc>
                <w:tcPr>
                  <w:tcW w:w="4536" w:type="dxa"/>
                  <w:shd w:val="clear" w:color="auto" w:fill="DDD9C3" w:themeFill="background2" w:themeFillShade="E6"/>
                </w:tcPr>
                <w:p w14:paraId="6859A2F3" w14:textId="7E09EE9C" w:rsidR="0045233C" w:rsidRDefault="008F5941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How many guests can the person invite?</w:t>
                  </w:r>
                </w:p>
              </w:tc>
            </w:tr>
            <w:tr w:rsidR="0045233C" w14:paraId="3EE1BA80" w14:textId="77777777" w:rsidTr="008F5941">
              <w:tc>
                <w:tcPr>
                  <w:tcW w:w="1481" w:type="dxa"/>
                </w:tcPr>
                <w:p w14:paraId="536CC803" w14:textId="4DB2597E" w:rsidR="0045233C" w:rsidRDefault="0045233C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Cs/>
                      <w:szCs w:val="24"/>
                    </w:rPr>
                    <w:t>H</w:t>
                  </w: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ost</w:t>
                  </w:r>
                </w:p>
              </w:tc>
              <w:tc>
                <w:tcPr>
                  <w:tcW w:w="2552" w:type="dxa"/>
                </w:tcPr>
                <w:p w14:paraId="7ABF3DFF" w14:textId="3B27A9DF" w:rsidR="0045233C" w:rsidRDefault="0045233C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-1</w:t>
                  </w:r>
                </w:p>
              </w:tc>
              <w:tc>
                <w:tcPr>
                  <w:tcW w:w="4536" w:type="dxa"/>
                </w:tcPr>
                <w:p w14:paraId="0F41EAD1" w14:textId="5E13D992" w:rsidR="0045233C" w:rsidRDefault="0045233C" w:rsidP="0045233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all unlimited.</w:t>
                  </w:r>
                </w:p>
              </w:tc>
            </w:tr>
            <w:tr w:rsidR="00AD3DFC" w14:paraId="36AEE97A" w14:textId="77777777" w:rsidTr="008F5941">
              <w:tc>
                <w:tcPr>
                  <w:tcW w:w="1481" w:type="dxa"/>
                </w:tcPr>
                <w:p w14:paraId="713FB4EA" w14:textId="427709DE" w:rsidR="00AD3DFC" w:rsidRDefault="00AD3DFC" w:rsidP="00AD3DF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Cs/>
                      <w:szCs w:val="24"/>
                    </w:rPr>
                    <w:t>V</w:t>
                  </w: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IP Guest</w:t>
                  </w:r>
                </w:p>
              </w:tc>
              <w:tc>
                <w:tcPr>
                  <w:tcW w:w="2552" w:type="dxa"/>
                </w:tcPr>
                <w:p w14:paraId="340C627B" w14:textId="6BC25925" w:rsidR="00AD3DFC" w:rsidRDefault="00AD3DFC" w:rsidP="00AD3DF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4536" w:type="dxa"/>
                </w:tcPr>
                <w:p w14:paraId="5A2ACAB2" w14:textId="19E2D5EE" w:rsidR="00AD3DFC" w:rsidRDefault="00AD3DFC" w:rsidP="00AD3DF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all unlimited.</w:t>
                  </w:r>
                </w:p>
              </w:tc>
            </w:tr>
            <w:tr w:rsidR="00AD3DFC" w14:paraId="46985EC8" w14:textId="77777777" w:rsidTr="008F5941">
              <w:tc>
                <w:tcPr>
                  <w:tcW w:w="1481" w:type="dxa"/>
                </w:tcPr>
                <w:p w14:paraId="74BCA906" w14:textId="501824E9" w:rsidR="00AD3DFC" w:rsidRDefault="00AD3DFC" w:rsidP="00AD3DF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>Non-VIP Guest</w:t>
                  </w:r>
                </w:p>
              </w:tc>
              <w:tc>
                <w:tcPr>
                  <w:tcW w:w="2552" w:type="dxa"/>
                </w:tcPr>
                <w:p w14:paraId="279A2845" w14:textId="22F2C10F" w:rsidR="00AD3DFC" w:rsidRPr="00B22682" w:rsidRDefault="00AD3DFC" w:rsidP="00AD3DFC">
                  <w:pP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  <w:t xml:space="preserve">Inviter’s </w:t>
                  </w:r>
                  <m:oMath>
                    <m:r>
                      <w:rPr>
                        <w:rFonts w:ascii="Cambria Math" w:eastAsia="標楷體" w:hAnsi="Cambria Math" w:cs="Times New Roman"/>
                        <w:szCs w:val="24"/>
                      </w:rPr>
                      <m:t>Prio</m:t>
                    </m:r>
                  </m:oMath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+ 1</w:t>
                  </w:r>
                </w:p>
              </w:tc>
              <w:tc>
                <w:tcPr>
                  <w:tcW w:w="4536" w:type="dxa"/>
                  <w:vAlign w:val="center"/>
                </w:tcPr>
                <w:p w14:paraId="04AD33EF" w14:textId="6284FE80" w:rsidR="00AD3DFC" w:rsidRPr="00B733D3" w:rsidRDefault="00E132D1" w:rsidP="00AD3DFC">
                  <w:pPr>
                    <w:jc w:val="both"/>
                    <w:rPr>
                      <w:rFonts w:ascii="Times New Roman" w:eastAsia="標楷體" w:hAnsi="Times New Roman" w:cs="Times New Roman"/>
                      <w:bCs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eastAsia="標楷體" w:hAnsi="Cambria Math" w:cs="Times New Roman"/>
                              <w:bCs/>
                              <w:szCs w:val="24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eastAsia="標楷體" w:hAnsi="Cambria Math" w:cs="Times New Roman"/>
                                  <w:bCs/>
                                  <w:szCs w:val="24"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 xml:space="preserve">Prio&lt;2,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>3 non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標楷體" w:hAnsi="Cambria Math" w:cs="Times New Roman"/>
                                  <w:bCs/>
                                  <w:szCs w:val="24"/>
                                </w:rPr>
                                <m:t>-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>VIPs, unlimited VIPs</m:t>
                              </m:r>
                            </m:e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 xml:space="preserve">Prio≥2, 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>0 non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MS Gothic" w:hAnsi="Cambria Math" w:cs="MS Gothic" w:hint="eastAsia"/>
                                  <w:bCs/>
                                  <w:szCs w:val="24"/>
                                </w:rPr>
                                <m:t>-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標楷體" w:hAnsi="Cambria Math" w:cs="Times New Roman" w:hint="eastAsia"/>
                                  <w:szCs w:val="24"/>
                                </w:rPr>
                                <m:t>VIP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標楷體" w:hAnsi="Cambria Math" w:cs="Times New Roman"/>
                                  <w:szCs w:val="24"/>
                                </w:rPr>
                                <m:t xml:space="preserve">, unlimited </m:t>
                              </m:r>
                              <m:r>
                                <m:rPr>
                                  <m:nor/>
                                </m:rPr>
                                <w:rPr>
                                  <w:rFonts w:ascii="Cambria Math" w:eastAsia="標楷體" w:hAnsi="Cambria Math" w:cs="Times New Roman"/>
                                  <w:bCs/>
                                  <w:szCs w:val="24"/>
                                </w:rPr>
                                <m:t xml:space="preserve">VIPs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</w:tr>
          </w:tbl>
          <w:p w14:paraId="32E4D48F" w14:textId="1CCB4AF9" w:rsidR="00872938" w:rsidRPr="001B7E96" w:rsidRDefault="006462DE" w:rsidP="00872938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b/>
                <w:bCs/>
                <w:color w:val="C00000"/>
                <w:szCs w:val="24"/>
              </w:rPr>
            </w:pPr>
            <w:r w:rsidRPr="001B7E96">
              <w:rPr>
                <w:rFonts w:ascii="Times New Roman" w:eastAsia="標楷體" w:hAnsi="Times New Roman" w:cs="Times New Roman"/>
                <w:b/>
                <w:bCs/>
                <w:color w:val="C00000"/>
                <w:szCs w:val="24"/>
              </w:rPr>
              <w:t>Bugs Reported</w:t>
            </w:r>
            <w:r w:rsidR="00203674" w:rsidRPr="001B7E96">
              <w:rPr>
                <w:rFonts w:ascii="Times New Roman" w:eastAsia="標楷體" w:hAnsi="Times New Roman" w:cs="Times New Roman"/>
                <w:b/>
                <w:bCs/>
                <w:color w:val="C00000"/>
                <w:szCs w:val="24"/>
              </w:rPr>
              <w:t xml:space="preserve"> (T</w:t>
            </w:r>
            <w:r w:rsidR="00203674" w:rsidRPr="001B7E96">
              <w:rPr>
                <w:rFonts w:ascii="Times New Roman" w:eastAsia="標楷體" w:hAnsi="Times New Roman" w:cs="Times New Roman" w:hint="eastAsia"/>
                <w:b/>
                <w:bCs/>
                <w:color w:val="C00000"/>
                <w:szCs w:val="24"/>
              </w:rPr>
              <w:t>h</w:t>
            </w:r>
            <w:r w:rsidR="00203674" w:rsidRPr="001B7E96">
              <w:rPr>
                <w:rFonts w:ascii="Times New Roman" w:eastAsia="標楷體" w:hAnsi="Times New Roman" w:cs="Times New Roman"/>
                <w:b/>
                <w:bCs/>
                <w:color w:val="C00000"/>
                <w:szCs w:val="24"/>
              </w:rPr>
              <w:t>e Bug List)</w:t>
            </w:r>
            <w:r w:rsidR="00872938" w:rsidRPr="001B7E96"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  <w:t>:</w:t>
            </w:r>
          </w:p>
          <w:p w14:paraId="1B1E86AF" w14:textId="3ABD5DE2" w:rsidR="00872938" w:rsidRDefault="00E832A5" w:rsidP="006A07BD">
            <w:pPr>
              <w:ind w:firstLine="198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</w:rPr>
              <w:t>A list of bugs has reported below, you need to fix them all:</w:t>
            </w:r>
          </w:p>
          <w:p w14:paraId="22D167C5" w14:textId="4EE205EC" w:rsidR="00F85902" w:rsidRPr="00F85902" w:rsidRDefault="00E832A5" w:rsidP="00AC227B">
            <w:pPr>
              <w:pStyle w:val="a8"/>
              <w:numPr>
                <w:ilvl w:val="0"/>
                <w:numId w:val="28"/>
              </w:numPr>
              <w:ind w:leftChars="0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f I enter the same names again, this program should output “</w:t>
            </w:r>
            <w:r>
              <w:rPr>
                <w:rFonts w:ascii="Times New Roman" w:eastAsia="Times New Roman" w:hAnsi="Times New Roman" w:cs="Times New Roman"/>
                <w:color w:val="000000"/>
                <w:shd w:val="clear" w:color="auto" w:fill="D9D9D9"/>
              </w:rPr>
              <w:t>ERROR: This is a duplicated name, cannot be imported.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” and do nothing for that duplicated input name.</w:t>
            </w:r>
          </w:p>
          <w:p w14:paraId="12F1FF79" w14:textId="0E944AC9" w:rsidR="005925D4" w:rsidRPr="005925D4" w:rsidRDefault="005925D4" w:rsidP="001F6927">
            <w:pPr>
              <w:pStyle w:val="a8"/>
              <w:numPr>
                <w:ilvl w:val="0"/>
                <w:numId w:val="28"/>
              </w:numPr>
              <w:ind w:leftChars="0"/>
              <w:rPr>
                <w:rFonts w:ascii="Times New Roman" w:eastAsia="標楷體" w:hAnsi="Times New Roman" w:cs="Times New Roman"/>
                <w:bCs/>
                <w:szCs w:val="28"/>
              </w:rPr>
            </w:pPr>
            <w:r w:rsidRPr="005925D4">
              <w:rPr>
                <w:rFonts w:ascii="Times New Roman" w:eastAsia="標楷體" w:hAnsi="Times New Roman" w:cs="Times New Roman"/>
                <w:szCs w:val="24"/>
              </w:rPr>
              <w:t xml:space="preserve">When I tried to add a VIP guest invited by a non-VIP guest who has invited 3 non-VIPs. </w:t>
            </w:r>
            <w:r w:rsidR="00CE428D">
              <w:rPr>
                <w:rFonts w:ascii="Times New Roman" w:eastAsia="標楷體" w:hAnsi="Times New Roman" w:cs="Times New Roman"/>
                <w:szCs w:val="24"/>
              </w:rPr>
              <w:t xml:space="preserve">The system failed to add the VIP guest. </w:t>
            </w:r>
            <w:r w:rsidRPr="005925D4">
              <w:rPr>
                <w:rFonts w:ascii="Times New Roman" w:eastAsia="標楷體" w:hAnsi="Times New Roman" w:cs="Times New Roman"/>
                <w:szCs w:val="24"/>
              </w:rPr>
              <w:t>But a VIP guest should ALWAYS can be invited.</w:t>
            </w:r>
          </w:p>
          <w:p w14:paraId="49AA8A2C" w14:textId="11E07913" w:rsidR="00724D7A" w:rsidRPr="00BC20FA" w:rsidRDefault="006A47AA" w:rsidP="005925D4">
            <w:pPr>
              <w:pStyle w:val="a8"/>
              <w:numPr>
                <w:ilvl w:val="0"/>
                <w:numId w:val="28"/>
              </w:numPr>
              <w:ind w:leftChars="0"/>
              <w:rPr>
                <w:rFonts w:ascii="Times New Roman" w:eastAsia="標楷體" w:hAnsi="Times New Roman" w:cs="Times New Roman"/>
                <w:bCs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utput list of names is not sorted properly! Eventually, the non-VIP guests should be sorted by their priority numbers first, and then names in alphabetical order.</w:t>
            </w:r>
          </w:p>
          <w:p w14:paraId="7FD2B49E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Input:</w:t>
            </w:r>
          </w:p>
          <w:p w14:paraId="71E58500" w14:textId="05260B50" w:rsidR="00744FE3" w:rsidRDefault="00BF0B34" w:rsidP="00E578D2">
            <w:pPr>
              <w:ind w:firstLineChars="200" w:firstLine="48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n this coding program, users should input lines of hosts’ names first, </w:t>
            </w:r>
            <w:r w:rsidR="00744FE3">
              <w:rPr>
                <w:rFonts w:ascii="Times New Roman" w:eastAsia="Times New Roman" w:hAnsi="Times New Roman" w:cs="Times New Roman"/>
              </w:rPr>
              <w:t>a</w:t>
            </w:r>
            <w:r>
              <w:rPr>
                <w:rFonts w:ascii="Times New Roman" w:eastAsia="Times New Roman" w:hAnsi="Times New Roman" w:cs="Times New Roman"/>
              </w:rPr>
              <w:t>nd then the lines of guests’ names.</w:t>
            </w:r>
            <w:r w:rsidR="006A5A64">
              <w:rPr>
                <w:rFonts w:ascii="Times New Roman" w:eastAsia="Times New Roman" w:hAnsi="Times New Roman" w:cs="Times New Roman"/>
              </w:rPr>
              <w:t xml:space="preserve"> Both ended with a line of “</w:t>
            </w:r>
            <w:r w:rsidR="006A5A64" w:rsidRPr="006A5A64">
              <w:rPr>
                <w:rFonts w:ascii="Times New Roman" w:eastAsia="Times New Roman" w:hAnsi="Times New Roman" w:cs="Times New Roman"/>
                <w:shd w:val="pct15" w:color="auto" w:fill="FFFFFF"/>
              </w:rPr>
              <w:t>END</w:t>
            </w:r>
            <w:r w:rsidR="006A5A64">
              <w:rPr>
                <w:rFonts w:ascii="Times New Roman" w:eastAsia="Times New Roman" w:hAnsi="Times New Roman" w:cs="Times New Roman"/>
              </w:rPr>
              <w:t>”.</w:t>
            </w:r>
          </w:p>
          <w:p w14:paraId="15F894EA" w14:textId="28EB45BD" w:rsidR="00744FE3" w:rsidRPr="00744FE3" w:rsidRDefault="00BF0B34" w:rsidP="00FE237A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Times New Roman" w:hAnsi="Times New Roman" w:cs="Times New Roman"/>
              </w:rPr>
            </w:pPr>
            <w:r w:rsidRPr="00744FE3">
              <w:rPr>
                <w:rFonts w:ascii="Times New Roman" w:eastAsia="Times New Roman" w:hAnsi="Times New Roman" w:cs="Times New Roman"/>
              </w:rPr>
              <w:t xml:space="preserve">The input format for </w:t>
            </w:r>
            <w:r w:rsidR="00744FE3" w:rsidRPr="00744FE3">
              <w:rPr>
                <w:rFonts w:ascii="Times New Roman" w:eastAsia="Times New Roman" w:hAnsi="Times New Roman" w:cs="Times New Roman"/>
              </w:rPr>
              <w:t>a host is: “</w:t>
            </w:r>
            <w:r w:rsidR="00744FE3"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>host’s name</w:t>
            </w:r>
            <w:r w:rsidR="00744FE3" w:rsidRPr="00744FE3">
              <w:rPr>
                <w:rFonts w:ascii="Times New Roman" w:eastAsia="Times New Roman" w:hAnsi="Times New Roman" w:cs="Times New Roman"/>
              </w:rPr>
              <w:t>”</w:t>
            </w:r>
          </w:p>
          <w:p w14:paraId="5D306B53" w14:textId="1BF83F86" w:rsidR="00E578D2" w:rsidRPr="006A5A64" w:rsidRDefault="00744FE3" w:rsidP="00FE237A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44FE3">
              <w:rPr>
                <w:rFonts w:ascii="Times New Roman" w:eastAsia="Times New Roman" w:hAnsi="Times New Roman" w:cs="Times New Roman"/>
              </w:rPr>
              <w:t xml:space="preserve">The input format for a </w:t>
            </w:r>
            <w:r w:rsidR="00FE237A">
              <w:rPr>
                <w:rFonts w:ascii="Times New Roman" w:eastAsia="Times New Roman" w:hAnsi="Times New Roman" w:cs="Times New Roman"/>
              </w:rPr>
              <w:t xml:space="preserve">non-VIP </w:t>
            </w:r>
            <w:r w:rsidRPr="00744FE3">
              <w:rPr>
                <w:rFonts w:ascii="Times New Roman" w:eastAsia="Times New Roman" w:hAnsi="Times New Roman" w:cs="Times New Roman"/>
              </w:rPr>
              <w:t>guest is: “</w:t>
            </w:r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 xml:space="preserve">guest’s </w:t>
            </w:r>
            <w:proofErr w:type="gramStart"/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>name</w:t>
            </w:r>
            <w:r w:rsidRPr="00744FE3">
              <w:rPr>
                <w:rFonts w:ascii="Times New Roman" w:eastAsia="Times New Roman" w:hAnsi="Times New Roman" w:cs="Times New Roman"/>
                <w:shd w:val="pct15" w:color="auto" w:fill="FFFFFF"/>
              </w:rPr>
              <w:t>;</w:t>
            </w:r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>inviter’s</w:t>
            </w:r>
            <w:proofErr w:type="gramEnd"/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 xml:space="preserve"> name</w:t>
            </w:r>
            <w:r w:rsidRPr="00744FE3">
              <w:rPr>
                <w:rFonts w:ascii="Times New Roman" w:eastAsia="Times New Roman" w:hAnsi="Times New Roman" w:cs="Times New Roman"/>
              </w:rPr>
              <w:t xml:space="preserve">”. </w:t>
            </w:r>
          </w:p>
          <w:p w14:paraId="69D9CCCA" w14:textId="0BAB846F" w:rsidR="006A5A64" w:rsidRPr="00744FE3" w:rsidRDefault="006A5A64" w:rsidP="00FE237A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744FE3">
              <w:rPr>
                <w:rFonts w:ascii="Times New Roman" w:eastAsia="Times New Roman" w:hAnsi="Times New Roman" w:cs="Times New Roman"/>
              </w:rPr>
              <w:t>The input format for a</w:t>
            </w:r>
            <w:r>
              <w:rPr>
                <w:rFonts w:ascii="Times New Roman" w:eastAsia="Times New Roman" w:hAnsi="Times New Roman" w:cs="Times New Roman"/>
              </w:rPr>
              <w:t xml:space="preserve"> VIP</w:t>
            </w:r>
            <w:r w:rsidRPr="00744FE3">
              <w:rPr>
                <w:rFonts w:ascii="Times New Roman" w:eastAsia="Times New Roman" w:hAnsi="Times New Roman" w:cs="Times New Roman"/>
              </w:rPr>
              <w:t xml:space="preserve"> guest is: “</w:t>
            </w:r>
            <w:r w:rsidRPr="006A5A64">
              <w:rPr>
                <w:rFonts w:ascii="Times New Roman" w:eastAsia="Times New Roman" w:hAnsi="Times New Roman" w:cs="Times New Roman"/>
                <w:shd w:val="pct15" w:color="auto" w:fill="FFFFFF"/>
              </w:rPr>
              <w:t>#</w:t>
            </w:r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 xml:space="preserve">guest’s </w:t>
            </w:r>
            <w:proofErr w:type="gramStart"/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>name</w:t>
            </w:r>
            <w:r w:rsidRPr="00744FE3">
              <w:rPr>
                <w:rFonts w:ascii="Times New Roman" w:eastAsia="Times New Roman" w:hAnsi="Times New Roman" w:cs="Times New Roman"/>
                <w:shd w:val="pct15" w:color="auto" w:fill="FFFFFF"/>
              </w:rPr>
              <w:t>;</w:t>
            </w:r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>inviter’s</w:t>
            </w:r>
            <w:proofErr w:type="gramEnd"/>
            <w:r w:rsidRPr="00603186">
              <w:rPr>
                <w:rFonts w:ascii="Times New Roman" w:eastAsia="Times New Roman" w:hAnsi="Times New Roman" w:cs="Times New Roman"/>
                <w:u w:val="single"/>
                <w:shd w:val="pct15" w:color="auto" w:fill="FFFFFF"/>
              </w:rPr>
              <w:t xml:space="preserve"> name</w:t>
            </w:r>
            <w:r w:rsidRPr="00744FE3">
              <w:rPr>
                <w:rFonts w:ascii="Times New Roman" w:eastAsia="Times New Roman" w:hAnsi="Times New Roman" w:cs="Times New Roman"/>
              </w:rPr>
              <w:t>”.</w:t>
            </w:r>
          </w:p>
          <w:p w14:paraId="1FFF5820" w14:textId="7FBE6D60" w:rsidR="00A56350" w:rsidRPr="00650993" w:rsidRDefault="00913A3A" w:rsidP="00650993">
            <w:pPr>
              <w:ind w:firstLineChars="200" w:firstLine="48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lastRenderedPageBreak/>
              <w:t>Note that i</w:t>
            </w:r>
            <w:r w:rsidR="00FB39F2">
              <w:rPr>
                <w:rFonts w:ascii="Times New Roman" w:eastAsia="標楷體" w:hAnsi="Times New Roman" w:cs="Times New Roman"/>
                <w:szCs w:val="24"/>
              </w:rPr>
              <w:t>f a guest is entered with an inviter’s name that</w:t>
            </w:r>
            <w:r w:rsidR="00995799">
              <w:rPr>
                <w:rFonts w:ascii="Times New Roman" w:eastAsia="標楷體" w:hAnsi="Times New Roman" w:cs="Times New Roman"/>
                <w:szCs w:val="24"/>
              </w:rPr>
              <w:t xml:space="preserve"> has</w:t>
            </w:r>
            <w:r w:rsidR="00FB39F2">
              <w:rPr>
                <w:rFonts w:ascii="Times New Roman" w:eastAsia="標楷體" w:hAnsi="Times New Roman" w:cs="Times New Roman"/>
                <w:szCs w:val="24"/>
              </w:rPr>
              <w:t xml:space="preserve"> never imported before, the system should not import the guest.</w:t>
            </w:r>
          </w:p>
          <w:p w14:paraId="21E49141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Output:</w:t>
            </w:r>
          </w:p>
          <w:p w14:paraId="0E51E57C" w14:textId="49555542" w:rsidR="00A65863" w:rsidRPr="00371DE9" w:rsidRDefault="00A65863" w:rsidP="00371DE9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</w:pPr>
            <w:r w:rsidRPr="00A65863">
              <w:rPr>
                <w:rFonts w:ascii="Times New Roman" w:eastAsia="標楷體" w:hAnsi="Times New Roman" w:cs="Times New Roman"/>
                <w:szCs w:val="24"/>
              </w:rPr>
              <w:t>Before inputting hosts’ names, output</w:t>
            </w:r>
            <w:r w:rsidR="00371DE9">
              <w:rPr>
                <w:rFonts w:ascii="Times New Roman" w:eastAsia="標楷體" w:hAnsi="Times New Roman" w:cs="Times New Roman"/>
                <w:szCs w:val="24"/>
              </w:rPr>
              <w:t xml:space="preserve"> these 2 lines</w:t>
            </w:r>
            <w:r w:rsidRPr="00A65863">
              <w:rPr>
                <w:rFonts w:ascii="Times New Roman" w:eastAsia="標楷體" w:hAnsi="Times New Roman" w:cs="Times New Roman"/>
                <w:szCs w:val="24"/>
              </w:rPr>
              <w:t xml:space="preserve">: </w:t>
            </w:r>
            <w:r w:rsidR="00371DE9">
              <w:rPr>
                <w:rFonts w:ascii="Times New Roman" w:eastAsia="標楷體" w:hAnsi="Times New Roman" w:cs="Times New Roman"/>
                <w:szCs w:val="24"/>
              </w:rPr>
              <w:br/>
            </w:r>
            <w:r w:rsidRPr="00A65863">
              <w:rPr>
                <w:rFonts w:ascii="Times New Roman" w:eastAsia="標楷體" w:hAnsi="Times New Roman" w:cs="Times New Roman"/>
                <w:szCs w:val="24"/>
              </w:rPr>
              <w:t>“</w:t>
            </w:r>
            <w:r w:rsidRPr="00A65863"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  <w:t>Please enter the names of the hosts.</w:t>
            </w:r>
            <w:r w:rsidR="00371DE9" w:rsidRPr="00371DE9">
              <w:rPr>
                <w:rFonts w:ascii="Times New Roman" w:eastAsia="標楷體" w:hAnsi="Times New Roman" w:cs="Times New Roman"/>
                <w:sz w:val="22"/>
              </w:rPr>
              <w:t>”</w:t>
            </w:r>
            <w:r w:rsidR="00371DE9">
              <w:rPr>
                <w:rFonts w:ascii="Times New Roman" w:eastAsia="標楷體" w:hAnsi="Times New Roman" w:cs="Times New Roman"/>
                <w:sz w:val="22"/>
              </w:rPr>
              <w:br/>
            </w:r>
            <w:r w:rsidR="00371DE9" w:rsidRPr="00371DE9">
              <w:rPr>
                <w:rFonts w:ascii="Times New Roman" w:eastAsia="標楷體" w:hAnsi="Times New Roman" w:cs="Times New Roman"/>
                <w:sz w:val="22"/>
              </w:rPr>
              <w:t>“</w:t>
            </w:r>
            <w:r w:rsidRPr="00371DE9"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  <w:t>(Enter "END" when finished):</w:t>
            </w:r>
            <w:r w:rsidRPr="00371DE9">
              <w:rPr>
                <w:rFonts w:ascii="Times New Roman" w:eastAsia="標楷體" w:hAnsi="Times New Roman" w:cs="Times New Roman"/>
                <w:szCs w:val="24"/>
              </w:rPr>
              <w:t>”</w:t>
            </w:r>
          </w:p>
          <w:p w14:paraId="761B8305" w14:textId="5411EBAF" w:rsidR="00371DE9" w:rsidRPr="00371DE9" w:rsidRDefault="00371DE9" w:rsidP="00371DE9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After</w:t>
            </w:r>
            <w:r w:rsidRPr="00A65863">
              <w:rPr>
                <w:rFonts w:ascii="Times New Roman" w:eastAsia="標楷體" w:hAnsi="Times New Roman" w:cs="Times New Roman"/>
                <w:szCs w:val="24"/>
              </w:rPr>
              <w:t xml:space="preserve"> inputting hosts’ names, outpu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these 2 lines</w:t>
            </w:r>
            <w:r w:rsidRPr="00A65863">
              <w:rPr>
                <w:rFonts w:ascii="Times New Roman" w:eastAsia="標楷體" w:hAnsi="Times New Roman" w:cs="Times New Roman"/>
                <w:szCs w:val="24"/>
              </w:rPr>
              <w:t>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</w:r>
            <w:r w:rsidRPr="00371DE9">
              <w:rPr>
                <w:rFonts w:ascii="Times New Roman" w:eastAsia="標楷體" w:hAnsi="Times New Roman" w:cs="Times New Roman"/>
                <w:sz w:val="22"/>
              </w:rPr>
              <w:t>“</w:t>
            </w:r>
            <w:r w:rsidRPr="00371DE9"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  <w:t>Please enter the names of the guests and their inviters.</w:t>
            </w:r>
            <w:r w:rsidRPr="00371DE9">
              <w:rPr>
                <w:rFonts w:ascii="Times New Roman" w:eastAsia="標楷體" w:hAnsi="Times New Roman" w:cs="Times New Roman"/>
                <w:sz w:val="22"/>
              </w:rPr>
              <w:t>”</w:t>
            </w:r>
            <w:r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  <w:br/>
            </w:r>
            <w:r w:rsidRPr="00371DE9">
              <w:rPr>
                <w:rFonts w:ascii="Times New Roman" w:eastAsia="標楷體" w:hAnsi="Times New Roman" w:cs="Times New Roman"/>
                <w:sz w:val="22"/>
              </w:rPr>
              <w:t>“</w:t>
            </w:r>
            <w:r w:rsidRPr="00371DE9">
              <w:rPr>
                <w:rFonts w:ascii="Times New Roman" w:eastAsia="標楷體" w:hAnsi="Times New Roman" w:cs="Times New Roman"/>
                <w:sz w:val="22"/>
                <w:shd w:val="pct15" w:color="auto" w:fill="FFFFFF"/>
              </w:rPr>
              <w:t>(Add # in front of the line if it's VIP. Separated with ";". Enter "END" when finished):</w:t>
            </w:r>
            <w:r w:rsidRPr="00371DE9">
              <w:rPr>
                <w:rFonts w:ascii="Times New Roman" w:eastAsia="標楷體" w:hAnsi="Times New Roman" w:cs="Times New Roman"/>
                <w:sz w:val="22"/>
              </w:rPr>
              <w:t>”</w:t>
            </w:r>
          </w:p>
          <w:p w14:paraId="34C2E41A" w14:textId="07101067" w:rsidR="00DF7765" w:rsidRPr="00AD3B19" w:rsidRDefault="00AD3B19" w:rsidP="00AD3B19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Fo</w:t>
            </w:r>
            <w:r>
              <w:rPr>
                <w:rFonts w:ascii="Times New Roman" w:eastAsia="標楷體" w:hAnsi="Times New Roman" w:cs="Times New Roman"/>
                <w:szCs w:val="24"/>
              </w:rPr>
              <w:t>r each</w:t>
            </w:r>
            <w:r w:rsidR="00DF7765" w:rsidRPr="00AD3B19">
              <w:rPr>
                <w:rFonts w:ascii="Times New Roman" w:eastAsia="標楷體" w:hAnsi="Times New Roman" w:cs="Times New Roman"/>
                <w:szCs w:val="24"/>
              </w:rPr>
              <w:t xml:space="preserve"> name inputted, outputs the import result by these rules:</w:t>
            </w:r>
          </w:p>
          <w:p w14:paraId="17BEBC2A" w14:textId="0940B093" w:rsidR="00F41B0F" w:rsidRPr="00F41B0F" w:rsidRDefault="00DF7765" w:rsidP="00F41B0F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When</w:t>
            </w:r>
            <w:r w:rsidR="009C2D57">
              <w:rPr>
                <w:rFonts w:ascii="Times New Roman" w:eastAsia="標楷體" w:hAnsi="Times New Roman" w:cs="Times New Roman" w:hint="eastAsia"/>
                <w:szCs w:val="24"/>
              </w:rPr>
              <w:t xml:space="preserve"> a person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 xml:space="preserve"> with name </w:t>
            </w:r>
            <w:r w:rsidR="009C2D57" w:rsidRPr="006C1BBB">
              <w:rPr>
                <w:rFonts w:ascii="Times New Roman" w:eastAsia="標楷體" w:hAnsi="Times New Roman" w:cs="Times New Roman" w:hint="eastAsia"/>
                <w:i/>
                <w:szCs w:val="24"/>
                <w:u w:val="single"/>
              </w:rPr>
              <w:t>ABC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imported successfully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</w:r>
            <w:r w:rsidR="00694CC9">
              <w:rPr>
                <w:rFonts w:ascii="Times New Roman" w:eastAsia="標楷體" w:hAnsi="Times New Roman" w:cs="Times New Roman"/>
                <w:szCs w:val="24"/>
              </w:rPr>
              <w:t>For h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ost</w:t>
            </w:r>
            <w:r w:rsidR="00694CC9">
              <w:rPr>
                <w:rFonts w:ascii="Times New Roman" w:eastAsia="標楷體" w:hAnsi="Times New Roman" w:cs="Times New Roman"/>
                <w:szCs w:val="24"/>
              </w:rPr>
              <w:t>, output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: “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Host: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  <w:shd w:val="pct15" w:color="auto" w:fill="FFFFFF"/>
              </w:rPr>
              <w:t>ABC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 imported.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”.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br/>
            </w:r>
            <w:r w:rsidR="00694CC9">
              <w:rPr>
                <w:rFonts w:ascii="Times New Roman" w:eastAsia="標楷體" w:hAnsi="Times New Roman" w:cs="Times New Roman"/>
                <w:szCs w:val="24"/>
              </w:rPr>
              <w:t>For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 xml:space="preserve"> guest invited by</w:t>
            </w:r>
            <w:r w:rsidR="00581911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</w:rPr>
              <w:t>DEF</w:t>
            </w:r>
            <w:r w:rsidR="00694CC9">
              <w:rPr>
                <w:rFonts w:ascii="Times New Roman" w:eastAsia="標楷體" w:hAnsi="Times New Roman" w:cs="Times New Roman"/>
                <w:szCs w:val="24"/>
              </w:rPr>
              <w:t>, output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: “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Guest: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  <w:shd w:val="pct15" w:color="auto" w:fill="FFFFFF"/>
              </w:rPr>
              <w:t>ABC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 (invited by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  <w:shd w:val="pct15" w:color="auto" w:fill="FFFFFF"/>
              </w:rPr>
              <w:t>DEF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) imported.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”.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br/>
            </w:r>
            <w:r w:rsidR="00B228D8">
              <w:rPr>
                <w:rFonts w:ascii="Times New Roman" w:eastAsia="標楷體" w:hAnsi="Times New Roman" w:cs="Times New Roman"/>
                <w:szCs w:val="24"/>
              </w:rPr>
              <w:t>For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 xml:space="preserve"> VIP guest invited by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</w:rPr>
              <w:t>DEF</w:t>
            </w:r>
            <w:r w:rsidR="00694CC9">
              <w:rPr>
                <w:rFonts w:ascii="Times New Roman" w:eastAsia="標楷體" w:hAnsi="Times New Roman" w:cs="Times New Roman"/>
                <w:szCs w:val="24"/>
              </w:rPr>
              <w:t>, output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: “</w:t>
            </w:r>
            <w:proofErr w:type="gramStart"/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Guest</w:t>
            </w:r>
            <w:r w:rsid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(</w:t>
            </w:r>
            <w:proofErr w:type="gramEnd"/>
            <w:r w:rsid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VIP)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: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  <w:shd w:val="pct15" w:color="auto" w:fill="FFFFFF"/>
              </w:rPr>
              <w:t>ABC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 xml:space="preserve"> (invited by </w:t>
            </w:r>
            <w:r w:rsidR="009C2D57" w:rsidRPr="006C1BBB">
              <w:rPr>
                <w:rFonts w:ascii="Times New Roman" w:eastAsia="標楷體" w:hAnsi="Times New Roman" w:cs="Times New Roman"/>
                <w:i/>
                <w:szCs w:val="24"/>
                <w:u w:val="single"/>
                <w:shd w:val="pct15" w:color="auto" w:fill="FFFFFF"/>
              </w:rPr>
              <w:t>DEF</w:t>
            </w:r>
            <w:r w:rsidR="009C2D57" w:rsidRPr="009C2D5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) imported.</w:t>
            </w:r>
            <w:r w:rsidR="009C2D57">
              <w:rPr>
                <w:rFonts w:ascii="Times New Roman" w:eastAsia="標楷體" w:hAnsi="Times New Roman" w:cs="Times New Roman"/>
                <w:szCs w:val="24"/>
              </w:rPr>
              <w:t>”.</w:t>
            </w:r>
          </w:p>
          <w:p w14:paraId="0B45565A" w14:textId="388060A7" w:rsidR="00F41B0F" w:rsidRDefault="00F41B0F" w:rsidP="00F41B0F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 w:cs="Times New Roman"/>
                <w:szCs w:val="24"/>
              </w:rPr>
              <w:t>hen the name of an inviter doesn’t exist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  <w:t>“</w:t>
            </w:r>
            <w:r w:rsidRPr="00C56586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ERROR: The inviter doesn't exist.</w:t>
            </w:r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</w:p>
          <w:p w14:paraId="78107482" w14:textId="108572AD" w:rsidR="003F714B" w:rsidRDefault="00D74627" w:rsidP="00F41B0F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 w:cs="Times New Roman"/>
                <w:szCs w:val="24"/>
              </w:rPr>
              <w:t>hen the name</w:t>
            </w:r>
            <w:r w:rsidR="001F1F8A">
              <w:rPr>
                <w:rFonts w:ascii="Times New Roman" w:eastAsia="標楷體" w:hAnsi="Times New Roman" w:cs="Times New Roman"/>
                <w:szCs w:val="24"/>
              </w:rPr>
              <w:t xml:space="preserve"> of a new guest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is duplicated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  <w:t>“</w:t>
            </w:r>
            <w:r w:rsidR="00694CC9" w:rsidRPr="00D74627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ERROR: This is a duplicated name, cannot be imported.</w:t>
            </w:r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</w:p>
          <w:p w14:paraId="2F12015F" w14:textId="615CFF22" w:rsidR="00C56586" w:rsidRDefault="00C56586" w:rsidP="00DF7765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h</w:t>
            </w:r>
            <w:r>
              <w:rPr>
                <w:rFonts w:ascii="Times New Roman" w:eastAsia="標楷體" w:hAnsi="Times New Roman" w:cs="Times New Roman"/>
                <w:szCs w:val="24"/>
              </w:rPr>
              <w:t>en the priority number</w:t>
            </w:r>
            <w:r w:rsidR="00460F2B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m:oMath>
              <m:r>
                <w:rPr>
                  <w:rFonts w:ascii="Cambria Math" w:eastAsia="標楷體" w:hAnsi="Cambria Math" w:cs="Times New Roman"/>
                  <w:szCs w:val="24"/>
                </w:rPr>
                <m:t>≥2</m:t>
              </m:r>
            </m:oMath>
            <w:r w:rsidRPr="00C56586">
              <w:rPr>
                <w:rFonts w:ascii="Times New Roman" w:eastAsia="標楷體" w:hAnsi="Times New Roman" w:cs="Times New Roman"/>
                <w:szCs w:val="24"/>
              </w:rPr>
              <w:t xml:space="preserve">, </w:t>
            </w:r>
            <w:r>
              <w:rPr>
                <w:rFonts w:ascii="Times New Roman" w:eastAsia="標楷體" w:hAnsi="Times New Roman" w:cs="Times New Roman"/>
                <w:szCs w:val="24"/>
              </w:rPr>
              <w:t>c</w:t>
            </w:r>
            <w:r w:rsidRPr="00C56586">
              <w:rPr>
                <w:rFonts w:ascii="Times New Roman" w:eastAsia="標楷體" w:hAnsi="Times New Roman" w:cs="Times New Roman"/>
                <w:szCs w:val="24"/>
              </w:rPr>
              <w:t>an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 w:cs="Times New Roman"/>
                <w:szCs w:val="24"/>
              </w:rPr>
              <w:t>ot invite other non-VIP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  <w:t>“</w:t>
            </w:r>
            <w:r w:rsidRPr="00C56586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ERROR: The inviter with priority &gt;= 2, can't invite the guest.</w:t>
            </w:r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</w:p>
          <w:p w14:paraId="7EC8478B" w14:textId="49546ED8" w:rsidR="00C56586" w:rsidRDefault="00581911" w:rsidP="00DF7765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 w:cs="Times New Roman"/>
                <w:szCs w:val="24"/>
              </w:rPr>
              <w:t>hen the inviter cannot invite more guests:</w:t>
            </w:r>
            <w:r>
              <w:rPr>
                <w:rFonts w:ascii="Times New Roman" w:eastAsia="標楷體" w:hAnsi="Times New Roman" w:cs="Times New Roman"/>
                <w:szCs w:val="24"/>
              </w:rPr>
              <w:br/>
              <w:t>“</w:t>
            </w:r>
            <w:r w:rsidRPr="00581911">
              <w:rPr>
                <w:rFonts w:ascii="Times New Roman" w:eastAsia="標楷體" w:hAnsi="Times New Roman" w:cs="Times New Roman"/>
                <w:szCs w:val="24"/>
                <w:shd w:val="pct15" w:color="auto" w:fill="FFFFFF"/>
              </w:rPr>
              <w:t>ERROR: The inviter can't invite more guests.</w:t>
            </w:r>
            <w:r>
              <w:rPr>
                <w:rFonts w:ascii="Times New Roman" w:eastAsia="標楷體" w:hAnsi="Times New Roman" w:cs="Times New Roman"/>
                <w:szCs w:val="24"/>
              </w:rPr>
              <w:t>”</w:t>
            </w:r>
          </w:p>
          <w:p w14:paraId="472D43BD" w14:textId="6D60D0D0" w:rsidR="00E27D90" w:rsidRPr="00E27D90" w:rsidRDefault="00E27D90" w:rsidP="00E27D90">
            <w:pPr>
              <w:ind w:left="48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*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If there </w:t>
            </w:r>
            <w:r w:rsidR="00127DC7">
              <w:rPr>
                <w:rFonts w:ascii="Times New Roman" w:eastAsia="標楷體" w:hAnsi="Times New Roman" w:cs="Times New Roman"/>
                <w:szCs w:val="24"/>
              </w:rPr>
              <w:t>are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multiple errors</w:t>
            </w:r>
            <w:r w:rsidR="00A058F4">
              <w:rPr>
                <w:rFonts w:ascii="Times New Roman" w:eastAsia="標楷體" w:hAnsi="Times New Roman" w:cs="Times New Roman"/>
                <w:szCs w:val="24"/>
              </w:rPr>
              <w:t xml:space="preserve">, output </w:t>
            </w:r>
            <w:r w:rsidR="00E204FE">
              <w:rPr>
                <w:rFonts w:ascii="Times New Roman" w:eastAsia="標楷體" w:hAnsi="Times New Roman" w:cs="Times New Roman"/>
                <w:szCs w:val="24"/>
              </w:rPr>
              <w:t xml:space="preserve">only </w:t>
            </w:r>
            <w:r w:rsidR="004D1146">
              <w:rPr>
                <w:rFonts w:ascii="Times New Roman" w:eastAsia="標楷體" w:hAnsi="Times New Roman" w:cs="Times New Roman"/>
                <w:szCs w:val="24"/>
              </w:rPr>
              <w:t xml:space="preserve">one </w:t>
            </w:r>
            <w:r w:rsidR="00A058F4">
              <w:rPr>
                <w:rFonts w:ascii="Times New Roman" w:eastAsia="標楷體" w:hAnsi="Times New Roman" w:cs="Times New Roman"/>
                <w:szCs w:val="24"/>
              </w:rPr>
              <w:t xml:space="preserve">message </w:t>
            </w:r>
            <w:r w:rsidR="004D1146">
              <w:rPr>
                <w:rFonts w:ascii="Times New Roman" w:eastAsia="標楷體" w:hAnsi="Times New Roman" w:cs="Times New Roman"/>
                <w:szCs w:val="24"/>
              </w:rPr>
              <w:t xml:space="preserve">that </w:t>
            </w:r>
            <w:r w:rsidR="00A058F4">
              <w:rPr>
                <w:rFonts w:ascii="Times New Roman" w:eastAsia="標楷體" w:hAnsi="Times New Roman" w:cs="Times New Roman"/>
                <w:szCs w:val="24"/>
              </w:rPr>
              <w:t>found</w:t>
            </w:r>
            <w:r w:rsidR="004D1146">
              <w:rPr>
                <w:rFonts w:ascii="Times New Roman" w:eastAsia="標楷體" w:hAnsi="Times New Roman" w:cs="Times New Roman"/>
                <w:szCs w:val="24"/>
              </w:rPr>
              <w:t xml:space="preserve"> first</w:t>
            </w:r>
            <w:r w:rsidR="00A058F4">
              <w:rPr>
                <w:rFonts w:ascii="Times New Roman" w:eastAsia="標楷體" w:hAnsi="Times New Roman" w:cs="Times New Roman"/>
                <w:szCs w:val="24"/>
              </w:rPr>
              <w:t xml:space="preserve"> in the order above.</w:t>
            </w:r>
          </w:p>
          <w:p w14:paraId="5AAEE51E" w14:textId="10AF6BAF" w:rsidR="00E578D2" w:rsidRPr="00AD3B19" w:rsidRDefault="00E578D2" w:rsidP="00AD3B19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 w:rsidRPr="00AD3B19">
              <w:rPr>
                <w:rFonts w:ascii="Times New Roman" w:eastAsia="標楷體" w:hAnsi="Times New Roman" w:cs="Times New Roman"/>
                <w:szCs w:val="24"/>
              </w:rPr>
              <w:t>After all the names are inserted, this system output a list of names sorted by these rules:</w:t>
            </w:r>
          </w:p>
          <w:p w14:paraId="029899C7" w14:textId="77777777" w:rsidR="00E578D2" w:rsidRDefault="00E578D2" w:rsidP="00E578D2">
            <w:pPr>
              <w:pStyle w:val="a8"/>
              <w:numPr>
                <w:ilvl w:val="0"/>
                <w:numId w:val="29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he hosts’ names would not be on the list.</w:t>
            </w:r>
          </w:p>
          <w:p w14:paraId="33500DA8" w14:textId="77777777" w:rsidR="00E578D2" w:rsidRDefault="00E578D2" w:rsidP="00E578D2">
            <w:pPr>
              <w:pStyle w:val="a8"/>
              <w:numPr>
                <w:ilvl w:val="0"/>
                <w:numId w:val="29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The VIP guests are always on most top of other non-VIP guests.</w:t>
            </w:r>
          </w:p>
          <w:p w14:paraId="2128BFE0" w14:textId="77777777" w:rsidR="00E578D2" w:rsidRDefault="00E578D2" w:rsidP="00E578D2">
            <w:pPr>
              <w:pStyle w:val="a8"/>
              <w:numPr>
                <w:ilvl w:val="0"/>
                <w:numId w:val="29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The names of VIP guests should be in alphabetical order.</w:t>
            </w:r>
          </w:p>
          <w:p w14:paraId="3355B6B0" w14:textId="77777777" w:rsidR="00E578D2" w:rsidRDefault="00E578D2" w:rsidP="00E578D2">
            <w:pPr>
              <w:pStyle w:val="a8"/>
              <w:numPr>
                <w:ilvl w:val="0"/>
                <w:numId w:val="29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The names of non-VIP guests are sorted by their priority numbers.</w:t>
            </w:r>
          </w:p>
          <w:p w14:paraId="52889E21" w14:textId="6A86AE4D" w:rsidR="00A56350" w:rsidRPr="00E578D2" w:rsidRDefault="00E578D2" w:rsidP="00E578D2">
            <w:pPr>
              <w:pStyle w:val="a8"/>
              <w:numPr>
                <w:ilvl w:val="0"/>
                <w:numId w:val="29"/>
              </w:numPr>
              <w:ind w:leftChars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If some non-VIP guests have same priority number, sorted in alphabetical order.</w:t>
            </w:r>
          </w:p>
          <w:p w14:paraId="5E2735DF" w14:textId="77777777" w:rsidR="00A56350" w:rsidRPr="00A56350" w:rsidRDefault="00A56350" w:rsidP="00B41590">
            <w:pPr>
              <w:ind w:left="734" w:hanging="734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Sample Input / Output</w:t>
            </w: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：</w:t>
            </w:r>
          </w:p>
          <w:tbl>
            <w:tblPr>
              <w:tblW w:w="966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2188"/>
              <w:gridCol w:w="7480"/>
            </w:tblGrid>
            <w:tr w:rsidR="00A56350" w:rsidRPr="00A56350" w14:paraId="7FB3BFB0" w14:textId="77777777" w:rsidTr="009C105A">
              <w:tc>
                <w:tcPr>
                  <w:tcW w:w="2188" w:type="dxa"/>
                </w:tcPr>
                <w:p w14:paraId="214A9CB5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</w:rPr>
                    <w:t>Sample Input</w:t>
                  </w:r>
                </w:p>
              </w:tc>
              <w:tc>
                <w:tcPr>
                  <w:tcW w:w="7480" w:type="dxa"/>
                </w:tcPr>
                <w:p w14:paraId="466A866C" w14:textId="77777777" w:rsidR="00A56350" w:rsidRPr="00A56350" w:rsidRDefault="00A56350" w:rsidP="00B41590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A56350">
                    <w:rPr>
                      <w:rFonts w:ascii="Times New Roman" w:eastAsia="標楷體" w:hAnsi="Times New Roman" w:cs="Times New Roman"/>
                    </w:rPr>
                    <w:t>Sample Output</w:t>
                  </w:r>
                </w:p>
              </w:tc>
            </w:tr>
            <w:tr w:rsidR="00A56350" w:rsidRPr="00A56350" w14:paraId="43485636" w14:textId="77777777" w:rsidTr="00174C25">
              <w:trPr>
                <w:trHeight w:val="8495"/>
              </w:trPr>
              <w:tc>
                <w:tcPr>
                  <w:tcW w:w="2188" w:type="dxa"/>
                </w:tcPr>
                <w:p w14:paraId="7EE99DDE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lastRenderedPageBreak/>
                    <w:t>Host A</w:t>
                  </w:r>
                </w:p>
                <w:p w14:paraId="635A48AE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Host A</w:t>
                  </w:r>
                </w:p>
                <w:p w14:paraId="19A31EF1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Host B</w:t>
                  </w:r>
                </w:p>
                <w:p w14:paraId="21E6D453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END</w:t>
                  </w:r>
                </w:p>
                <w:p w14:paraId="2F6C46A6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spellStart"/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ABC;Host</w:t>
                  </w:r>
                  <w:proofErr w:type="spellEnd"/>
                  <w:proofErr w:type="gramEnd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 xml:space="preserve"> A</w:t>
                  </w:r>
                </w:p>
                <w:p w14:paraId="67DF279E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spellStart"/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ABC;Host</w:t>
                  </w:r>
                  <w:proofErr w:type="spellEnd"/>
                  <w:proofErr w:type="gramEnd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 xml:space="preserve"> A</w:t>
                  </w:r>
                </w:p>
                <w:p w14:paraId="76FFC604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spellStart"/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DEF;Host</w:t>
                  </w:r>
                  <w:proofErr w:type="spellEnd"/>
                  <w:proofErr w:type="gramEnd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 xml:space="preserve"> X</w:t>
                  </w:r>
                </w:p>
                <w:p w14:paraId="4D5C7DB1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DEF;ABC</w:t>
                  </w:r>
                  <w:proofErr w:type="gramEnd"/>
                </w:p>
                <w:p w14:paraId="704EBB0D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GHI;DEF</w:t>
                  </w:r>
                  <w:proofErr w:type="gramEnd"/>
                </w:p>
                <w:p w14:paraId="176AD411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JKL;GHI</w:t>
                  </w:r>
                  <w:proofErr w:type="gramEnd"/>
                </w:p>
                <w:p w14:paraId="78564AD7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#</w:t>
                  </w: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JKL;GHI</w:t>
                  </w:r>
                  <w:proofErr w:type="gramEnd"/>
                </w:p>
                <w:p w14:paraId="218222ED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PQR;MNO</w:t>
                  </w:r>
                  <w:proofErr w:type="gramEnd"/>
                </w:p>
                <w:p w14:paraId="1882ABA7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spellStart"/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MNO;Host</w:t>
                  </w:r>
                  <w:proofErr w:type="spellEnd"/>
                  <w:proofErr w:type="gramEnd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 xml:space="preserve"> B</w:t>
                  </w:r>
                </w:p>
                <w:p w14:paraId="67FFD911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PQR;MNO</w:t>
                  </w:r>
                  <w:proofErr w:type="gramEnd"/>
                </w:p>
                <w:p w14:paraId="5D37523E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STU;MNO</w:t>
                  </w:r>
                  <w:proofErr w:type="gramEnd"/>
                </w:p>
                <w:p w14:paraId="2E5AF209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VWX;MNO</w:t>
                  </w:r>
                  <w:proofErr w:type="gramEnd"/>
                </w:p>
                <w:p w14:paraId="7204111E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#</w:t>
                  </w: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YZA;MNO</w:t>
                  </w:r>
                  <w:proofErr w:type="gramEnd"/>
                </w:p>
                <w:p w14:paraId="2111A18A" w14:textId="77777777" w:rsidR="00FA7C01" w:rsidRPr="00FA7C01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BCD;MNO</w:t>
                  </w:r>
                  <w:proofErr w:type="gramEnd"/>
                </w:p>
                <w:p w14:paraId="66EC8F4C" w14:textId="77777777" w:rsidR="00F56C8E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FA7C01">
                    <w:rPr>
                      <w:rFonts w:ascii="Times New Roman" w:eastAsia="標楷體" w:hAnsi="Times New Roman" w:cs="Times New Roman"/>
                      <w:sz w:val="22"/>
                    </w:rPr>
                    <w:t>END</w:t>
                  </w:r>
                </w:p>
                <w:p w14:paraId="43403A7B" w14:textId="05674C73" w:rsidR="00FA7C01" w:rsidRPr="009C105A" w:rsidRDefault="00FA7C01" w:rsidP="00FA7C01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</w:p>
              </w:tc>
              <w:tc>
                <w:tcPr>
                  <w:tcW w:w="7480" w:type="dxa"/>
                </w:tcPr>
                <w:p w14:paraId="0AD74896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Please enter the names of the hosts.</w:t>
                  </w:r>
                </w:p>
                <w:p w14:paraId="00086A81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(Enter "END" when finished):</w:t>
                  </w:r>
                </w:p>
                <w:p w14:paraId="5DEA795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Host: Host A imported.</w:t>
                  </w:r>
                </w:p>
                <w:p w14:paraId="073D7AA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is is a duplicated name, cannot be imported.</w:t>
                  </w:r>
                </w:p>
                <w:p w14:paraId="5C968EA3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Host: Host B imported.</w:t>
                  </w:r>
                </w:p>
                <w:p w14:paraId="16EAF1BD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Please enter the names of the guests and their inviters.</w:t>
                  </w:r>
                </w:p>
                <w:p w14:paraId="4E489010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(Add # in front of the line if it's VIP. Separated with ";". Enter "END" when finished):</w:t>
                  </w:r>
                </w:p>
                <w:p w14:paraId="50CB9CB0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ABC (invited by Host A) imported.</w:t>
                  </w:r>
                </w:p>
                <w:p w14:paraId="2E46F4D7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is is a duplicated name, cannot be imported.</w:t>
                  </w:r>
                </w:p>
                <w:p w14:paraId="732B9AF8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e inviter doesn't exist.</w:t>
                  </w:r>
                </w:p>
                <w:p w14:paraId="6AE5052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DEF (invited by ABC) imported.</w:t>
                  </w:r>
                </w:p>
                <w:p w14:paraId="6F03296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GHI (invited by DEF) imported.</w:t>
                  </w:r>
                </w:p>
                <w:p w14:paraId="6757D025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e inviter with priority &gt;= 2, can't invite the guest.</w:t>
                  </w:r>
                </w:p>
                <w:p w14:paraId="2ED90E28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(</w:t>
                  </w:r>
                  <w:proofErr w:type="gramEnd"/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VIP): JKL (invited by GHI) imported.</w:t>
                  </w:r>
                </w:p>
                <w:p w14:paraId="5800F1E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e inviter doesn't exist.</w:t>
                  </w:r>
                </w:p>
                <w:p w14:paraId="374C9E1B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MNO (invited by Host B) imported.</w:t>
                  </w:r>
                </w:p>
                <w:p w14:paraId="115A4954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PQR (invited by MNO) imported.</w:t>
                  </w:r>
                </w:p>
                <w:p w14:paraId="4FBBD4FC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STU (invited by MNO) imported.</w:t>
                  </w:r>
                </w:p>
                <w:p w14:paraId="73E6AD99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: VWX (invited by MNO) imported.</w:t>
                  </w:r>
                </w:p>
                <w:p w14:paraId="739EAF8E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proofErr w:type="gramStart"/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uest(</w:t>
                  </w:r>
                  <w:proofErr w:type="gramEnd"/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VIP): YZA (invited by MNO) imported.</w:t>
                  </w:r>
                </w:p>
                <w:p w14:paraId="29C1C6DC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ERROR: The inviter can't invite more guests.</w:t>
                  </w:r>
                </w:p>
                <w:p w14:paraId="09F6AB89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==============================</w:t>
                  </w:r>
                </w:p>
                <w:p w14:paraId="571F506E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The Guest List:</w:t>
                  </w:r>
                </w:p>
                <w:p w14:paraId="675D6580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VIP: JKL</w:t>
                  </w:r>
                </w:p>
                <w:p w14:paraId="050BBBAA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VIP: YZA</w:t>
                  </w:r>
                </w:p>
                <w:p w14:paraId="2E2B2C45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ABC</w:t>
                  </w:r>
                </w:p>
                <w:p w14:paraId="494E1FCB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MNO</w:t>
                  </w:r>
                </w:p>
                <w:p w14:paraId="55268896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DEF</w:t>
                  </w:r>
                </w:p>
                <w:p w14:paraId="4252B42A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PQR</w:t>
                  </w:r>
                </w:p>
                <w:p w14:paraId="79D688A5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STU</w:t>
                  </w:r>
                </w:p>
                <w:p w14:paraId="36451688" w14:textId="77777777" w:rsidR="00262BC8" w:rsidRPr="00262BC8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VWX</w:t>
                  </w:r>
                </w:p>
                <w:p w14:paraId="497E3EE5" w14:textId="77777777" w:rsidR="00987713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  <w:r w:rsidRPr="00262BC8">
                    <w:rPr>
                      <w:rFonts w:ascii="Times New Roman" w:eastAsia="標楷體" w:hAnsi="Times New Roman" w:cs="Times New Roman"/>
                      <w:sz w:val="22"/>
                    </w:rPr>
                    <w:t>GHI</w:t>
                  </w:r>
                </w:p>
                <w:p w14:paraId="193C8F0B" w14:textId="6A4A8FDF" w:rsidR="00262BC8" w:rsidRPr="009C105A" w:rsidRDefault="00262BC8" w:rsidP="00262BC8">
                  <w:pPr>
                    <w:rPr>
                      <w:rFonts w:ascii="Times New Roman" w:eastAsia="標楷體" w:hAnsi="Times New Roman" w:cs="Times New Roman"/>
                      <w:sz w:val="22"/>
                    </w:rPr>
                  </w:pPr>
                </w:p>
              </w:tc>
            </w:tr>
          </w:tbl>
          <w:p w14:paraId="49203ED1" w14:textId="77777777" w:rsidR="00A56350" w:rsidRPr="00A56350" w:rsidRDefault="00A56350" w:rsidP="00B41590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</w:tc>
      </w:tr>
      <w:tr w:rsidR="00A56350" w:rsidRPr="00A56350" w14:paraId="7FF84EEC" w14:textId="77777777" w:rsidTr="00694CC9">
        <w:tc>
          <w:tcPr>
            <w:tcW w:w="988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0FC54" w14:textId="21D03D02" w:rsidR="00A56350" w:rsidRPr="00A56350" w:rsidRDefault="00A56350" w:rsidP="00B41590">
            <w:pPr>
              <w:ind w:left="100"/>
              <w:rPr>
                <w:rFonts w:ascii="Times New Roman" w:eastAsia="標楷體" w:hAnsi="Times New Roman" w:cs="Times New Roman"/>
                <w:b/>
                <w:bCs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lastRenderedPageBreak/>
              <w:t xml:space="preserve">□ </w:t>
            </w:r>
            <w:r w:rsidRPr="00A56350">
              <w:rPr>
                <w:rFonts w:ascii="Times New Roman" w:eastAsia="標楷體" w:hAnsi="Times New Roman" w:cs="Times New Roman"/>
                <w:b/>
                <w:bCs/>
              </w:rPr>
              <w:t>Easy</w:t>
            </w:r>
            <w:r w:rsidR="00127DC7">
              <w:rPr>
                <w:rFonts w:ascii="Times New Roman" w:eastAsia="標楷體" w:hAnsi="Times New Roman" w:cs="Times New Roman"/>
                <w:b/>
                <w:bCs/>
              </w:rPr>
              <w:t>.</w:t>
            </w:r>
            <w:r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r w:rsidRPr="00A56350">
              <w:rPr>
                <w:rFonts w:ascii="Times New Roman" w:eastAsia="標楷體" w:hAnsi="Times New Roman" w:cs="Times New Roman"/>
                <w:b/>
                <w:bCs/>
              </w:rPr>
              <w:t>Only basic programming syntax and structure are required.</w:t>
            </w:r>
          </w:p>
          <w:p w14:paraId="266CCA9B" w14:textId="11ACE7F2" w:rsidR="00A56350" w:rsidRPr="00A56350" w:rsidRDefault="00A849DC" w:rsidP="00B41590">
            <w:pPr>
              <w:ind w:left="100"/>
              <w:rPr>
                <w:rFonts w:ascii="Times New Roman" w:eastAsia="標楷體" w:hAnsi="Times New Roman" w:cs="Times New Roman"/>
                <w:b/>
                <w:bCs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□</w:t>
            </w:r>
            <w:r w:rsidR="0093078F"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  <w:bCs/>
              </w:rPr>
              <w:t>Medium</w:t>
            </w:r>
            <w:r w:rsidR="00127DC7">
              <w:rPr>
                <w:rFonts w:ascii="Times New Roman" w:eastAsia="標楷體" w:hAnsi="Times New Roman" w:cs="Times New Roman"/>
                <w:b/>
                <w:bCs/>
              </w:rPr>
              <w:t>.</w:t>
            </w:r>
            <w:r w:rsidR="00A56350">
              <w:rPr>
                <w:rFonts w:ascii="Times New Roman" w:eastAsia="標楷體" w:hAnsi="Times New Roman" w:cs="Times New Roman"/>
                <w:b/>
                <w:bCs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  <w:bCs/>
              </w:rPr>
              <w:t>Multiple programming grammars and structures are required.</w:t>
            </w:r>
          </w:p>
          <w:p w14:paraId="36A5569B" w14:textId="114555E2" w:rsidR="00A56350" w:rsidRPr="00A56350" w:rsidRDefault="00A849DC" w:rsidP="00B41590">
            <w:pPr>
              <w:ind w:left="100"/>
              <w:rPr>
                <w:rFonts w:ascii="Times New Roman" w:eastAsia="標楷體" w:hAnsi="Times New Roman" w:cs="Times New Roman"/>
                <w:b/>
              </w:rPr>
            </w:pPr>
            <w:r w:rsidRPr="00B8366F">
              <w:rPr>
                <w:rFonts w:ascii="Times New Roman" w:eastAsia="標楷體" w:hAnsi="Times New Roman" w:cs="Times New Roman"/>
                <w:sz w:val="28"/>
                <w:szCs w:val="18"/>
              </w:rPr>
              <w:t>■</w:t>
            </w:r>
            <w:r w:rsidR="00A56350"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</w:rPr>
              <w:t>Hard</w:t>
            </w:r>
            <w:r w:rsidR="00127DC7">
              <w:rPr>
                <w:rFonts w:ascii="Times New Roman" w:eastAsia="標楷體" w:hAnsi="Times New Roman" w:cs="Times New Roman"/>
                <w:b/>
              </w:rPr>
              <w:t>.</w:t>
            </w:r>
            <w:r w:rsidR="00A56350">
              <w:rPr>
                <w:rFonts w:ascii="Times New Roman" w:eastAsia="標楷體" w:hAnsi="Times New Roman" w:cs="Times New Roman"/>
                <w:b/>
              </w:rPr>
              <w:t xml:space="preserve"> </w:t>
            </w:r>
            <w:r w:rsidR="00A56350" w:rsidRPr="00A56350">
              <w:rPr>
                <w:rFonts w:ascii="Times New Roman" w:eastAsia="標楷體" w:hAnsi="Times New Roman" w:cs="Times New Roman"/>
                <w:b/>
              </w:rPr>
              <w:t>Need to use multiple program structures or complex data types.</w:t>
            </w:r>
          </w:p>
        </w:tc>
      </w:tr>
      <w:tr w:rsidR="00A56350" w:rsidRPr="00A56350" w14:paraId="45B7ED92" w14:textId="77777777" w:rsidTr="00694CC9">
        <w:tc>
          <w:tcPr>
            <w:tcW w:w="9889" w:type="dxa"/>
            <w:vAlign w:val="center"/>
          </w:tcPr>
          <w:p w14:paraId="73F8B309" w14:textId="77777777" w:rsidR="00A56350" w:rsidRPr="00A56350" w:rsidRDefault="00A56350" w:rsidP="00B41590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26F9517D" w14:textId="79FB9917" w:rsidR="00A56350" w:rsidRPr="00A56350" w:rsidRDefault="00A849DC" w:rsidP="00B41590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/>
              </w:rPr>
              <w:t>40</w:t>
            </w:r>
            <w:r w:rsidR="00027170">
              <w:rPr>
                <w:rFonts w:ascii="Times New Roman" w:eastAsia="標楷體" w:hAnsi="Times New Roman" w:cs="Times New Roman"/>
              </w:rPr>
              <w:t xml:space="preserve"> minutes</w:t>
            </w:r>
          </w:p>
        </w:tc>
      </w:tr>
      <w:tr w:rsidR="00A56350" w:rsidRPr="00A56350" w14:paraId="570DB31B" w14:textId="77777777" w:rsidTr="00694CC9">
        <w:trPr>
          <w:trHeight w:val="1080"/>
        </w:trPr>
        <w:tc>
          <w:tcPr>
            <w:tcW w:w="9889" w:type="dxa"/>
          </w:tcPr>
          <w:p w14:paraId="46A920CE" w14:textId="77777777" w:rsidR="00A56350" w:rsidRDefault="00A56350" w:rsidP="00A56350">
            <w:pP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 w:rsidRPr="00A56350"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Other notes:</w:t>
            </w:r>
          </w:p>
          <w:p w14:paraId="1150E4C1" w14:textId="1F4FA8C6" w:rsidR="00F675EE" w:rsidRDefault="0020552F" w:rsidP="00A849DC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 w:rsidRPr="003735B4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It’s OK if you want to change any</w:t>
            </w:r>
            <w:r w:rsidR="006424EC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code</w:t>
            </w:r>
            <w:r w:rsidRPr="003735B4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.</w:t>
            </w:r>
            <w:r w:rsidR="003735B4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 xml:space="preserve"> (OJ w</w:t>
            </w:r>
            <w:r w:rsidR="003735B4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on’t replace any file.</w:t>
            </w:r>
            <w:r w:rsidR="003735B4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)</w:t>
            </w:r>
          </w:p>
          <w:p w14:paraId="56E2949E" w14:textId="2D787FFC" w:rsidR="0020552F" w:rsidRDefault="008E7730" w:rsidP="00A56350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Ev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ery </w:t>
            </w:r>
            <w:r w:rsidR="000C1F9C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input/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output format remains the same as the program provided.</w:t>
            </w:r>
          </w:p>
          <w:p w14:paraId="74220288" w14:textId="77777777" w:rsidR="000C1F9C" w:rsidRDefault="000C1F9C" w:rsidP="000C1F9C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Means you only need to fix the bugs reported.</w:t>
            </w:r>
          </w:p>
          <w:p w14:paraId="4E0A74D1" w14:textId="33917573" w:rsidR="00A849DC" w:rsidRDefault="002E13F6" w:rsidP="00A849DC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T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he </w:t>
            </w:r>
            <w:r w:rsidR="00BE01A5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input 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test data won’t contain any bad format.</w:t>
            </w:r>
          </w:p>
          <w:p w14:paraId="4100CEE3" w14:textId="3251B67F" w:rsidR="002E13F6" w:rsidRPr="000315F2" w:rsidRDefault="002928ED" w:rsidP="000315F2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T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>he</w:t>
            </w:r>
            <w:r w:rsidR="0047677E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mentioned</w:t>
            </w:r>
            <w:r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</w:t>
            </w:r>
            <w:r w:rsidRPr="0047677E">
              <w:rPr>
                <w:rFonts w:ascii="Times New Roman" w:eastAsia="標楷體" w:hAnsi="Times New Roman" w:cs="Times New Roman"/>
                <w:bCs/>
                <w:i/>
                <w:iCs/>
                <w:sz w:val="28"/>
                <w:szCs w:val="28"/>
              </w:rPr>
              <w:t>alphabetical order</w:t>
            </w:r>
            <w:r w:rsidR="0047677E">
              <w:rPr>
                <w:rFonts w:ascii="Times New Roman" w:eastAsia="標楷體" w:hAnsi="Times New Roman" w:cs="Times New Roman"/>
                <w:bCs/>
                <w:sz w:val="28"/>
                <w:szCs w:val="28"/>
              </w:rPr>
              <w:t xml:space="preserve"> sorting is as same as ASCII order.</w:t>
            </w:r>
          </w:p>
        </w:tc>
      </w:tr>
    </w:tbl>
    <w:p w14:paraId="25EC3316" w14:textId="77777777" w:rsidR="00B2307C" w:rsidRPr="00A56350" w:rsidRDefault="00B2307C" w:rsidP="00A56350">
      <w:pPr>
        <w:rPr>
          <w:rFonts w:ascii="Times New Roman" w:hAnsi="Times New Roman" w:cs="Times New Roman"/>
        </w:rPr>
      </w:pPr>
      <w:bookmarkStart w:id="0" w:name="_gjdgxs" w:colFirst="0" w:colLast="0"/>
      <w:bookmarkEnd w:id="0"/>
    </w:p>
    <w:sectPr w:rsidR="00B2307C" w:rsidRPr="00A56350">
      <w:pgSz w:w="11906" w:h="16838"/>
      <w:pgMar w:top="851" w:right="1134" w:bottom="426" w:left="1134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11DA0" w14:textId="77777777" w:rsidR="00E132D1" w:rsidRDefault="00E132D1" w:rsidP="00630DFA">
      <w:r>
        <w:separator/>
      </w:r>
    </w:p>
  </w:endnote>
  <w:endnote w:type="continuationSeparator" w:id="0">
    <w:p w14:paraId="56CC9DEA" w14:textId="77777777" w:rsidR="00E132D1" w:rsidRDefault="00E132D1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Lucida Grande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A2EA3" w14:textId="77777777" w:rsidR="00E132D1" w:rsidRDefault="00E132D1" w:rsidP="00630DFA">
      <w:r>
        <w:separator/>
      </w:r>
    </w:p>
  </w:footnote>
  <w:footnote w:type="continuationSeparator" w:id="0">
    <w:p w14:paraId="6F6A11E3" w14:textId="77777777" w:rsidR="00E132D1" w:rsidRDefault="00E132D1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0E3D7A6A"/>
    <w:multiLevelType w:val="hybridMultilevel"/>
    <w:tmpl w:val="1FD0D1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32AD8"/>
    <w:multiLevelType w:val="hybridMultilevel"/>
    <w:tmpl w:val="F89062F2"/>
    <w:lvl w:ilvl="0" w:tplc="64B05180">
      <w:start w:val="1"/>
      <w:numFmt w:val="decimal"/>
      <w:lvlText w:val="%1."/>
      <w:lvlJc w:val="left"/>
      <w:pPr>
        <w:ind w:left="480" w:hanging="480"/>
      </w:pPr>
      <w:rPr>
        <w:b w:val="0"/>
        <w:sz w:val="24"/>
        <w:szCs w:val="24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732524F"/>
    <w:multiLevelType w:val="hybridMultilevel"/>
    <w:tmpl w:val="B63A60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1440" w:hanging="480"/>
      </w:pPr>
      <w:rPr>
        <w:rFonts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4300F"/>
    <w:multiLevelType w:val="hybridMultilevel"/>
    <w:tmpl w:val="BC826A6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4" w15:restartNumberingAfterBreak="0">
    <w:nsid w:val="3F2D530E"/>
    <w:multiLevelType w:val="hybridMultilevel"/>
    <w:tmpl w:val="1FFC900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403F76E2"/>
    <w:multiLevelType w:val="hybridMultilevel"/>
    <w:tmpl w:val="02026422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7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863B29"/>
    <w:multiLevelType w:val="hybridMultilevel"/>
    <w:tmpl w:val="B344E750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3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0BE2CFA"/>
    <w:multiLevelType w:val="hybridMultilevel"/>
    <w:tmpl w:val="636ED35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5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6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B0F4920"/>
    <w:multiLevelType w:val="hybridMultilevel"/>
    <w:tmpl w:val="1158DC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1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98682853">
    <w:abstractNumId w:val="7"/>
  </w:num>
  <w:num w:numId="2" w16cid:durableId="374090070">
    <w:abstractNumId w:val="15"/>
  </w:num>
  <w:num w:numId="3" w16cid:durableId="1423604461">
    <w:abstractNumId w:val="12"/>
  </w:num>
  <w:num w:numId="4" w16cid:durableId="275601260">
    <w:abstractNumId w:val="0"/>
  </w:num>
  <w:num w:numId="5" w16cid:durableId="1896814483">
    <w:abstractNumId w:val="6"/>
  </w:num>
  <w:num w:numId="6" w16cid:durableId="141965028">
    <w:abstractNumId w:val="1"/>
  </w:num>
  <w:num w:numId="7" w16cid:durableId="1542788871">
    <w:abstractNumId w:val="11"/>
  </w:num>
  <w:num w:numId="8" w16cid:durableId="1908299216">
    <w:abstractNumId w:val="10"/>
  </w:num>
  <w:num w:numId="9" w16cid:durableId="1380588015">
    <w:abstractNumId w:val="31"/>
  </w:num>
  <w:num w:numId="10" w16cid:durableId="443380906">
    <w:abstractNumId w:val="18"/>
  </w:num>
  <w:num w:numId="11" w16cid:durableId="1415710185">
    <w:abstractNumId w:val="20"/>
  </w:num>
  <w:num w:numId="12" w16cid:durableId="1061714770">
    <w:abstractNumId w:val="5"/>
  </w:num>
  <w:num w:numId="13" w16cid:durableId="1896428611">
    <w:abstractNumId w:val="28"/>
  </w:num>
  <w:num w:numId="14" w16cid:durableId="1253780487">
    <w:abstractNumId w:val="21"/>
  </w:num>
  <w:num w:numId="15" w16cid:durableId="28528293">
    <w:abstractNumId w:val="2"/>
  </w:num>
  <w:num w:numId="16" w16cid:durableId="327369739">
    <w:abstractNumId w:val="25"/>
  </w:num>
  <w:num w:numId="17" w16cid:durableId="1391734663">
    <w:abstractNumId w:val="30"/>
  </w:num>
  <w:num w:numId="18" w16cid:durableId="2107381159">
    <w:abstractNumId w:val="23"/>
  </w:num>
  <w:num w:numId="19" w16cid:durableId="149445565">
    <w:abstractNumId w:val="17"/>
  </w:num>
  <w:num w:numId="20" w16cid:durableId="387462414">
    <w:abstractNumId w:val="29"/>
  </w:num>
  <w:num w:numId="21" w16cid:durableId="1109200996">
    <w:abstractNumId w:val="3"/>
  </w:num>
  <w:num w:numId="22" w16cid:durableId="611129972">
    <w:abstractNumId w:val="26"/>
  </w:num>
  <w:num w:numId="23" w16cid:durableId="1219131292">
    <w:abstractNumId w:val="19"/>
  </w:num>
  <w:num w:numId="24" w16cid:durableId="1449928649">
    <w:abstractNumId w:val="22"/>
  </w:num>
  <w:num w:numId="25" w16cid:durableId="884027415">
    <w:abstractNumId w:val="13"/>
  </w:num>
  <w:num w:numId="26" w16cid:durableId="810559086">
    <w:abstractNumId w:val="4"/>
  </w:num>
  <w:num w:numId="27" w16cid:durableId="115564075">
    <w:abstractNumId w:val="27"/>
  </w:num>
  <w:num w:numId="28" w16cid:durableId="1571504019">
    <w:abstractNumId w:val="8"/>
  </w:num>
  <w:num w:numId="29" w16cid:durableId="1905949893">
    <w:abstractNumId w:val="14"/>
  </w:num>
  <w:num w:numId="30" w16cid:durableId="650597324">
    <w:abstractNumId w:val="16"/>
  </w:num>
  <w:num w:numId="31" w16cid:durableId="774835489">
    <w:abstractNumId w:val="9"/>
  </w:num>
  <w:num w:numId="32" w16cid:durableId="141192355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25C68"/>
    <w:rsid w:val="00026DA8"/>
    <w:rsid w:val="00027170"/>
    <w:rsid w:val="000315F2"/>
    <w:rsid w:val="0004116C"/>
    <w:rsid w:val="0004576C"/>
    <w:rsid w:val="000557E9"/>
    <w:rsid w:val="00055C93"/>
    <w:rsid w:val="000640A1"/>
    <w:rsid w:val="000643AD"/>
    <w:rsid w:val="00065DB6"/>
    <w:rsid w:val="000736E8"/>
    <w:rsid w:val="00083A77"/>
    <w:rsid w:val="0009753E"/>
    <w:rsid w:val="000B1FFE"/>
    <w:rsid w:val="000B2E6F"/>
    <w:rsid w:val="000B3F3F"/>
    <w:rsid w:val="000C1F9C"/>
    <w:rsid w:val="000D0A83"/>
    <w:rsid w:val="000F3602"/>
    <w:rsid w:val="00103F7F"/>
    <w:rsid w:val="0010537B"/>
    <w:rsid w:val="00110435"/>
    <w:rsid w:val="00113A66"/>
    <w:rsid w:val="00116931"/>
    <w:rsid w:val="001173B7"/>
    <w:rsid w:val="0012450B"/>
    <w:rsid w:val="00127DC7"/>
    <w:rsid w:val="00131917"/>
    <w:rsid w:val="00137234"/>
    <w:rsid w:val="00141C14"/>
    <w:rsid w:val="0014228E"/>
    <w:rsid w:val="00147D6B"/>
    <w:rsid w:val="001511A1"/>
    <w:rsid w:val="00157105"/>
    <w:rsid w:val="00165DB1"/>
    <w:rsid w:val="00167D2C"/>
    <w:rsid w:val="0017111F"/>
    <w:rsid w:val="001724D0"/>
    <w:rsid w:val="00174C25"/>
    <w:rsid w:val="00181BC3"/>
    <w:rsid w:val="00185F02"/>
    <w:rsid w:val="001B7E96"/>
    <w:rsid w:val="001C580F"/>
    <w:rsid w:val="001C6E60"/>
    <w:rsid w:val="001D6784"/>
    <w:rsid w:val="001E34B8"/>
    <w:rsid w:val="001E46B3"/>
    <w:rsid w:val="001E5CAE"/>
    <w:rsid w:val="001F1F8A"/>
    <w:rsid w:val="001F5131"/>
    <w:rsid w:val="00203389"/>
    <w:rsid w:val="00203674"/>
    <w:rsid w:val="00204237"/>
    <w:rsid w:val="0020552F"/>
    <w:rsid w:val="00221CC9"/>
    <w:rsid w:val="00227038"/>
    <w:rsid w:val="00235722"/>
    <w:rsid w:val="00240035"/>
    <w:rsid w:val="00250D90"/>
    <w:rsid w:val="0025647A"/>
    <w:rsid w:val="00262BC8"/>
    <w:rsid w:val="0026766D"/>
    <w:rsid w:val="002769BC"/>
    <w:rsid w:val="00291571"/>
    <w:rsid w:val="00292328"/>
    <w:rsid w:val="002928ED"/>
    <w:rsid w:val="002A0D05"/>
    <w:rsid w:val="002A0FC4"/>
    <w:rsid w:val="002A4ECE"/>
    <w:rsid w:val="002A5923"/>
    <w:rsid w:val="002A61E4"/>
    <w:rsid w:val="002B10D5"/>
    <w:rsid w:val="002B5E7F"/>
    <w:rsid w:val="002B5F99"/>
    <w:rsid w:val="002B69AD"/>
    <w:rsid w:val="002C2A16"/>
    <w:rsid w:val="002C793C"/>
    <w:rsid w:val="002D1CB7"/>
    <w:rsid w:val="002D6021"/>
    <w:rsid w:val="002E13F6"/>
    <w:rsid w:val="002E19B6"/>
    <w:rsid w:val="002F0119"/>
    <w:rsid w:val="002F16C6"/>
    <w:rsid w:val="002F22B0"/>
    <w:rsid w:val="00306C04"/>
    <w:rsid w:val="0031298A"/>
    <w:rsid w:val="003132AD"/>
    <w:rsid w:val="00320D12"/>
    <w:rsid w:val="0032145F"/>
    <w:rsid w:val="00321D35"/>
    <w:rsid w:val="00324742"/>
    <w:rsid w:val="00343D46"/>
    <w:rsid w:val="00350DBD"/>
    <w:rsid w:val="00356B1E"/>
    <w:rsid w:val="00356DD7"/>
    <w:rsid w:val="00362DBE"/>
    <w:rsid w:val="00363308"/>
    <w:rsid w:val="00366280"/>
    <w:rsid w:val="00371BBD"/>
    <w:rsid w:val="00371D9A"/>
    <w:rsid w:val="00371DE9"/>
    <w:rsid w:val="00372456"/>
    <w:rsid w:val="00372E43"/>
    <w:rsid w:val="003735B4"/>
    <w:rsid w:val="00373D64"/>
    <w:rsid w:val="0037772D"/>
    <w:rsid w:val="0037799E"/>
    <w:rsid w:val="00377ABD"/>
    <w:rsid w:val="003856AB"/>
    <w:rsid w:val="00387F08"/>
    <w:rsid w:val="00391A5E"/>
    <w:rsid w:val="00392EFF"/>
    <w:rsid w:val="003A2AB0"/>
    <w:rsid w:val="003A2CD0"/>
    <w:rsid w:val="003B30DB"/>
    <w:rsid w:val="003B4B1F"/>
    <w:rsid w:val="003B6391"/>
    <w:rsid w:val="003C2BBC"/>
    <w:rsid w:val="003C7B0F"/>
    <w:rsid w:val="003D00F0"/>
    <w:rsid w:val="003D27E6"/>
    <w:rsid w:val="003F358D"/>
    <w:rsid w:val="003F714B"/>
    <w:rsid w:val="003F771D"/>
    <w:rsid w:val="00401CEE"/>
    <w:rsid w:val="00403F93"/>
    <w:rsid w:val="00414DE6"/>
    <w:rsid w:val="00415CD0"/>
    <w:rsid w:val="004174F9"/>
    <w:rsid w:val="0043237D"/>
    <w:rsid w:val="00435A13"/>
    <w:rsid w:val="0045165C"/>
    <w:rsid w:val="0045233C"/>
    <w:rsid w:val="004559CB"/>
    <w:rsid w:val="00455BFD"/>
    <w:rsid w:val="00460F2B"/>
    <w:rsid w:val="00463050"/>
    <w:rsid w:val="00470A6D"/>
    <w:rsid w:val="0047677E"/>
    <w:rsid w:val="00483900"/>
    <w:rsid w:val="0049086C"/>
    <w:rsid w:val="004963BE"/>
    <w:rsid w:val="004A2848"/>
    <w:rsid w:val="004A4DA9"/>
    <w:rsid w:val="004B39FE"/>
    <w:rsid w:val="004C0C43"/>
    <w:rsid w:val="004C4093"/>
    <w:rsid w:val="004C6721"/>
    <w:rsid w:val="004D1146"/>
    <w:rsid w:val="004D1781"/>
    <w:rsid w:val="004E4BF1"/>
    <w:rsid w:val="004E50D2"/>
    <w:rsid w:val="004E70B6"/>
    <w:rsid w:val="004E73DC"/>
    <w:rsid w:val="00504846"/>
    <w:rsid w:val="00510A16"/>
    <w:rsid w:val="00513CFF"/>
    <w:rsid w:val="00520093"/>
    <w:rsid w:val="005276DB"/>
    <w:rsid w:val="005566DA"/>
    <w:rsid w:val="00574726"/>
    <w:rsid w:val="005812F6"/>
    <w:rsid w:val="00581911"/>
    <w:rsid w:val="00581C72"/>
    <w:rsid w:val="00583AB9"/>
    <w:rsid w:val="00584261"/>
    <w:rsid w:val="005925D4"/>
    <w:rsid w:val="00593C3A"/>
    <w:rsid w:val="005B1FEF"/>
    <w:rsid w:val="005B594E"/>
    <w:rsid w:val="005C01F4"/>
    <w:rsid w:val="005C3BFB"/>
    <w:rsid w:val="005C5A1C"/>
    <w:rsid w:val="005D1F34"/>
    <w:rsid w:val="005D324D"/>
    <w:rsid w:val="005E2FCB"/>
    <w:rsid w:val="0060111C"/>
    <w:rsid w:val="00602AD2"/>
    <w:rsid w:val="00603186"/>
    <w:rsid w:val="00603C44"/>
    <w:rsid w:val="00610609"/>
    <w:rsid w:val="0061275C"/>
    <w:rsid w:val="00624B61"/>
    <w:rsid w:val="006260AE"/>
    <w:rsid w:val="00630DFA"/>
    <w:rsid w:val="00632477"/>
    <w:rsid w:val="00635B6B"/>
    <w:rsid w:val="00635F27"/>
    <w:rsid w:val="0063669D"/>
    <w:rsid w:val="00636FBA"/>
    <w:rsid w:val="006424EC"/>
    <w:rsid w:val="006462DE"/>
    <w:rsid w:val="00650993"/>
    <w:rsid w:val="00653FEC"/>
    <w:rsid w:val="0066787B"/>
    <w:rsid w:val="006765FA"/>
    <w:rsid w:val="00677B3D"/>
    <w:rsid w:val="0068152E"/>
    <w:rsid w:val="00683E3D"/>
    <w:rsid w:val="00684E33"/>
    <w:rsid w:val="0068507F"/>
    <w:rsid w:val="00693AC6"/>
    <w:rsid w:val="00694BED"/>
    <w:rsid w:val="00694CC9"/>
    <w:rsid w:val="006A07BD"/>
    <w:rsid w:val="006A47AA"/>
    <w:rsid w:val="006A5A64"/>
    <w:rsid w:val="006A5D27"/>
    <w:rsid w:val="006B3B82"/>
    <w:rsid w:val="006B7629"/>
    <w:rsid w:val="006C1BBB"/>
    <w:rsid w:val="006C5A6A"/>
    <w:rsid w:val="006E3207"/>
    <w:rsid w:val="006E69B3"/>
    <w:rsid w:val="006E69EB"/>
    <w:rsid w:val="0070080C"/>
    <w:rsid w:val="007120D8"/>
    <w:rsid w:val="00715459"/>
    <w:rsid w:val="00722EF2"/>
    <w:rsid w:val="00724D7A"/>
    <w:rsid w:val="00727D32"/>
    <w:rsid w:val="00740133"/>
    <w:rsid w:val="007409B3"/>
    <w:rsid w:val="00744FE3"/>
    <w:rsid w:val="00746D74"/>
    <w:rsid w:val="00746F20"/>
    <w:rsid w:val="00761D58"/>
    <w:rsid w:val="007633F0"/>
    <w:rsid w:val="0076517A"/>
    <w:rsid w:val="00774918"/>
    <w:rsid w:val="00777E17"/>
    <w:rsid w:val="007802C4"/>
    <w:rsid w:val="007803DB"/>
    <w:rsid w:val="00780E81"/>
    <w:rsid w:val="007816B9"/>
    <w:rsid w:val="00797E6D"/>
    <w:rsid w:val="007C4FF3"/>
    <w:rsid w:val="007F24A5"/>
    <w:rsid w:val="007F534A"/>
    <w:rsid w:val="007F6CCF"/>
    <w:rsid w:val="00813787"/>
    <w:rsid w:val="00815470"/>
    <w:rsid w:val="00815CD7"/>
    <w:rsid w:val="00832D27"/>
    <w:rsid w:val="008342A1"/>
    <w:rsid w:val="00837349"/>
    <w:rsid w:val="008404E8"/>
    <w:rsid w:val="00846D42"/>
    <w:rsid w:val="00850BFB"/>
    <w:rsid w:val="00850EFE"/>
    <w:rsid w:val="00851C3D"/>
    <w:rsid w:val="00855E26"/>
    <w:rsid w:val="008577A6"/>
    <w:rsid w:val="008578CC"/>
    <w:rsid w:val="00857C4F"/>
    <w:rsid w:val="00867915"/>
    <w:rsid w:val="00872938"/>
    <w:rsid w:val="00887B17"/>
    <w:rsid w:val="008A2692"/>
    <w:rsid w:val="008B7D2D"/>
    <w:rsid w:val="008C272A"/>
    <w:rsid w:val="008C61F3"/>
    <w:rsid w:val="008D67DD"/>
    <w:rsid w:val="008E7730"/>
    <w:rsid w:val="008F1F23"/>
    <w:rsid w:val="008F466C"/>
    <w:rsid w:val="008F5941"/>
    <w:rsid w:val="008F65F2"/>
    <w:rsid w:val="00901620"/>
    <w:rsid w:val="009115E1"/>
    <w:rsid w:val="00913A3A"/>
    <w:rsid w:val="00916E60"/>
    <w:rsid w:val="0093078F"/>
    <w:rsid w:val="00954087"/>
    <w:rsid w:val="00965712"/>
    <w:rsid w:val="009660D0"/>
    <w:rsid w:val="0097410C"/>
    <w:rsid w:val="0097691C"/>
    <w:rsid w:val="00983174"/>
    <w:rsid w:val="0098574C"/>
    <w:rsid w:val="00987713"/>
    <w:rsid w:val="0098774E"/>
    <w:rsid w:val="00995799"/>
    <w:rsid w:val="00995FF6"/>
    <w:rsid w:val="00996066"/>
    <w:rsid w:val="009A1990"/>
    <w:rsid w:val="009A6432"/>
    <w:rsid w:val="009C105A"/>
    <w:rsid w:val="009C236D"/>
    <w:rsid w:val="009C2D57"/>
    <w:rsid w:val="009C6918"/>
    <w:rsid w:val="009C7439"/>
    <w:rsid w:val="009D3E7F"/>
    <w:rsid w:val="009D431C"/>
    <w:rsid w:val="009E3488"/>
    <w:rsid w:val="009F2DB4"/>
    <w:rsid w:val="009F37B0"/>
    <w:rsid w:val="00A050C8"/>
    <w:rsid w:val="00A058F4"/>
    <w:rsid w:val="00A05FC3"/>
    <w:rsid w:val="00A12A19"/>
    <w:rsid w:val="00A22623"/>
    <w:rsid w:val="00A250DC"/>
    <w:rsid w:val="00A323AF"/>
    <w:rsid w:val="00A501CB"/>
    <w:rsid w:val="00A5101F"/>
    <w:rsid w:val="00A56350"/>
    <w:rsid w:val="00A572CC"/>
    <w:rsid w:val="00A60C8E"/>
    <w:rsid w:val="00A65863"/>
    <w:rsid w:val="00A66C87"/>
    <w:rsid w:val="00A779B9"/>
    <w:rsid w:val="00A849DC"/>
    <w:rsid w:val="00A864F2"/>
    <w:rsid w:val="00A86D20"/>
    <w:rsid w:val="00A9024A"/>
    <w:rsid w:val="00A91118"/>
    <w:rsid w:val="00A916D4"/>
    <w:rsid w:val="00A9347B"/>
    <w:rsid w:val="00A937B5"/>
    <w:rsid w:val="00A95403"/>
    <w:rsid w:val="00A97394"/>
    <w:rsid w:val="00AA1176"/>
    <w:rsid w:val="00AA3DE6"/>
    <w:rsid w:val="00AA6FC9"/>
    <w:rsid w:val="00AA75A6"/>
    <w:rsid w:val="00AA79B6"/>
    <w:rsid w:val="00AB2121"/>
    <w:rsid w:val="00AC05B7"/>
    <w:rsid w:val="00AC227B"/>
    <w:rsid w:val="00AD3B19"/>
    <w:rsid w:val="00AD3DFC"/>
    <w:rsid w:val="00AD579A"/>
    <w:rsid w:val="00AF04F8"/>
    <w:rsid w:val="00AF77AE"/>
    <w:rsid w:val="00B13FE7"/>
    <w:rsid w:val="00B228D8"/>
    <w:rsid w:val="00B2307C"/>
    <w:rsid w:val="00B349B8"/>
    <w:rsid w:val="00B374A7"/>
    <w:rsid w:val="00B41E9C"/>
    <w:rsid w:val="00B437C3"/>
    <w:rsid w:val="00B6596F"/>
    <w:rsid w:val="00B72254"/>
    <w:rsid w:val="00B72B98"/>
    <w:rsid w:val="00B72D8F"/>
    <w:rsid w:val="00B733D3"/>
    <w:rsid w:val="00B744B3"/>
    <w:rsid w:val="00B75FD5"/>
    <w:rsid w:val="00B8366F"/>
    <w:rsid w:val="00B85D6E"/>
    <w:rsid w:val="00B9228D"/>
    <w:rsid w:val="00B93746"/>
    <w:rsid w:val="00BA0C2A"/>
    <w:rsid w:val="00BA47D5"/>
    <w:rsid w:val="00BB7A0B"/>
    <w:rsid w:val="00BC20FA"/>
    <w:rsid w:val="00BD027F"/>
    <w:rsid w:val="00BD52F7"/>
    <w:rsid w:val="00BE01A5"/>
    <w:rsid w:val="00BE05F0"/>
    <w:rsid w:val="00BE0D1E"/>
    <w:rsid w:val="00BE1EFA"/>
    <w:rsid w:val="00BE7E53"/>
    <w:rsid w:val="00BF0B34"/>
    <w:rsid w:val="00BF0BEE"/>
    <w:rsid w:val="00BF232A"/>
    <w:rsid w:val="00BF31DE"/>
    <w:rsid w:val="00C00FA2"/>
    <w:rsid w:val="00C0294F"/>
    <w:rsid w:val="00C06602"/>
    <w:rsid w:val="00C06D97"/>
    <w:rsid w:val="00C06F74"/>
    <w:rsid w:val="00C10A54"/>
    <w:rsid w:val="00C16BD4"/>
    <w:rsid w:val="00C171B9"/>
    <w:rsid w:val="00C21128"/>
    <w:rsid w:val="00C36444"/>
    <w:rsid w:val="00C429AB"/>
    <w:rsid w:val="00C44613"/>
    <w:rsid w:val="00C44A77"/>
    <w:rsid w:val="00C44AFC"/>
    <w:rsid w:val="00C45B8E"/>
    <w:rsid w:val="00C52FBC"/>
    <w:rsid w:val="00C5495E"/>
    <w:rsid w:val="00C56586"/>
    <w:rsid w:val="00C74E90"/>
    <w:rsid w:val="00C90E26"/>
    <w:rsid w:val="00C946D5"/>
    <w:rsid w:val="00C96C0B"/>
    <w:rsid w:val="00C971B6"/>
    <w:rsid w:val="00CA1C5C"/>
    <w:rsid w:val="00CA33F2"/>
    <w:rsid w:val="00CA3CC2"/>
    <w:rsid w:val="00CB6D8E"/>
    <w:rsid w:val="00CB772D"/>
    <w:rsid w:val="00CC1D69"/>
    <w:rsid w:val="00CC1EBD"/>
    <w:rsid w:val="00CE3A06"/>
    <w:rsid w:val="00CE428D"/>
    <w:rsid w:val="00CF0343"/>
    <w:rsid w:val="00CF3B41"/>
    <w:rsid w:val="00CF412D"/>
    <w:rsid w:val="00D01CD3"/>
    <w:rsid w:val="00D07620"/>
    <w:rsid w:val="00D22478"/>
    <w:rsid w:val="00D2251D"/>
    <w:rsid w:val="00D2359C"/>
    <w:rsid w:val="00D37AC1"/>
    <w:rsid w:val="00D40C93"/>
    <w:rsid w:val="00D44D7A"/>
    <w:rsid w:val="00D52F38"/>
    <w:rsid w:val="00D6215A"/>
    <w:rsid w:val="00D625CB"/>
    <w:rsid w:val="00D6368D"/>
    <w:rsid w:val="00D67E2D"/>
    <w:rsid w:val="00D723F5"/>
    <w:rsid w:val="00D74627"/>
    <w:rsid w:val="00D836E8"/>
    <w:rsid w:val="00D86A74"/>
    <w:rsid w:val="00D9114F"/>
    <w:rsid w:val="00D919D3"/>
    <w:rsid w:val="00D957BA"/>
    <w:rsid w:val="00DA41AF"/>
    <w:rsid w:val="00DB3E0D"/>
    <w:rsid w:val="00DB64FE"/>
    <w:rsid w:val="00DF11C1"/>
    <w:rsid w:val="00DF28C1"/>
    <w:rsid w:val="00DF29F6"/>
    <w:rsid w:val="00DF36A1"/>
    <w:rsid w:val="00DF7765"/>
    <w:rsid w:val="00E01EB4"/>
    <w:rsid w:val="00E112A3"/>
    <w:rsid w:val="00E132D1"/>
    <w:rsid w:val="00E204FE"/>
    <w:rsid w:val="00E22374"/>
    <w:rsid w:val="00E269D4"/>
    <w:rsid w:val="00E27D90"/>
    <w:rsid w:val="00E318FE"/>
    <w:rsid w:val="00E34ACA"/>
    <w:rsid w:val="00E35ABA"/>
    <w:rsid w:val="00E36CE2"/>
    <w:rsid w:val="00E4729C"/>
    <w:rsid w:val="00E51712"/>
    <w:rsid w:val="00E52F21"/>
    <w:rsid w:val="00E578D2"/>
    <w:rsid w:val="00E62AF4"/>
    <w:rsid w:val="00E63096"/>
    <w:rsid w:val="00E72F07"/>
    <w:rsid w:val="00E832A5"/>
    <w:rsid w:val="00E84B46"/>
    <w:rsid w:val="00E85745"/>
    <w:rsid w:val="00E87D73"/>
    <w:rsid w:val="00E921C3"/>
    <w:rsid w:val="00E9489C"/>
    <w:rsid w:val="00E9635D"/>
    <w:rsid w:val="00EA27B4"/>
    <w:rsid w:val="00EA46D1"/>
    <w:rsid w:val="00EB1AFD"/>
    <w:rsid w:val="00EB446D"/>
    <w:rsid w:val="00EC3E86"/>
    <w:rsid w:val="00EC520E"/>
    <w:rsid w:val="00ED1DC9"/>
    <w:rsid w:val="00EE37BE"/>
    <w:rsid w:val="00EE53A7"/>
    <w:rsid w:val="00EF1E2E"/>
    <w:rsid w:val="00F00CEA"/>
    <w:rsid w:val="00F062B2"/>
    <w:rsid w:val="00F17F0C"/>
    <w:rsid w:val="00F22CF8"/>
    <w:rsid w:val="00F268C7"/>
    <w:rsid w:val="00F3049E"/>
    <w:rsid w:val="00F359ED"/>
    <w:rsid w:val="00F41B0F"/>
    <w:rsid w:val="00F4280F"/>
    <w:rsid w:val="00F53F19"/>
    <w:rsid w:val="00F54D6D"/>
    <w:rsid w:val="00F54FE8"/>
    <w:rsid w:val="00F5638A"/>
    <w:rsid w:val="00F56927"/>
    <w:rsid w:val="00F56C8E"/>
    <w:rsid w:val="00F57321"/>
    <w:rsid w:val="00F60C1A"/>
    <w:rsid w:val="00F62CDA"/>
    <w:rsid w:val="00F675EE"/>
    <w:rsid w:val="00F70156"/>
    <w:rsid w:val="00F85902"/>
    <w:rsid w:val="00FA03FC"/>
    <w:rsid w:val="00FA52C6"/>
    <w:rsid w:val="00FA7C01"/>
    <w:rsid w:val="00FB39F2"/>
    <w:rsid w:val="00FB7138"/>
    <w:rsid w:val="00FD1DB2"/>
    <w:rsid w:val="00FD510F"/>
    <w:rsid w:val="00FD6975"/>
    <w:rsid w:val="00FE237A"/>
    <w:rsid w:val="00FE6E78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character" w:styleId="ac">
    <w:name w:val="Placeholder Text"/>
    <w:basedOn w:val="a0"/>
    <w:uiPriority w:val="99"/>
    <w:semiHidden/>
    <w:rsid w:val="00B733D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B44DA1-3BFB-4F45-A2B4-2FB02A49D2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3</Pages>
  <Words>957</Words>
  <Characters>5456</Characters>
  <Application>Microsoft Office Word</Application>
  <DocSecurity>0</DocSecurity>
  <Lines>45</Lines>
  <Paragraphs>12</Paragraphs>
  <ScaleCrop>false</ScaleCrop>
  <Company/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ll will</cp:lastModifiedBy>
  <cp:revision>176</cp:revision>
  <cp:lastPrinted>2022-05-20T16:58:00Z</cp:lastPrinted>
  <dcterms:created xsi:type="dcterms:W3CDTF">2022-04-12T13:30:00Z</dcterms:created>
  <dcterms:modified xsi:type="dcterms:W3CDTF">2022-05-20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